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F7EF0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E8E265" wp14:editId="0141F87D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B7D9F9" w14:textId="77777777" w:rsidR="001B2141" w:rsidRPr="00FC3217" w:rsidRDefault="00E63B57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OBIMBA</w:t>
                            </w:r>
                            <w:r w:rsidR="000E2D81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</w:t>
                            </w:r>
                            <w:r w:rsidR="000E2D8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0E2D81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</w:t>
                            </w:r>
                            <w:r w:rsidR="000E2D8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AN PAAMLE AN KILAAJ 8 RI-JIKU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E8E2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1CB7D9F9" w14:textId="77777777" w:rsidR="001B2141" w:rsidRPr="00FC3217" w:rsidRDefault="00E63B57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OBIMBA</w:t>
                      </w:r>
                      <w:r w:rsidR="000E2D81"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</w:t>
                      </w:r>
                      <w:r w:rsidR="000E2D8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0E2D81" w:rsidRPr="00FC321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</w:t>
                      </w:r>
                      <w:r w:rsidR="000E2D81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AN PAAMLE AN KILAAJ 8 RI-JIKUUL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AE684F0" wp14:editId="5886D2FF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7597021" wp14:editId="4D2F869E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8121C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9FA54A5" w14:textId="77777777" w:rsidR="001A6610" w:rsidRPr="00E63B57" w:rsidRDefault="00E63B57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UUJ LETA KEIN</w:t>
                            </w:r>
                          </w:p>
                          <w:p w14:paraId="638E06FF" w14:textId="77777777" w:rsidR="00E63B57" w:rsidRDefault="00E63B57" w:rsidP="00E63B57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Pla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aanlok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Melele</w:t>
                            </w:r>
                            <w:proofErr w:type="spellEnd"/>
                          </w:p>
                          <w:p w14:paraId="5AAF424C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08F3966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597021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198121C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9FA54A5" w14:textId="77777777" w:rsidR="001A6610" w:rsidRPr="00E63B57" w:rsidRDefault="00E63B57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NUUJ LETA KEIN</w:t>
                      </w:r>
                    </w:p>
                    <w:p w14:paraId="638E06FF" w14:textId="77777777" w:rsidR="00E63B57" w:rsidRDefault="00E63B57" w:rsidP="00E63B57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Jikuu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Pla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aanlok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Nuuj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Melele</w:t>
                      </w:r>
                      <w:proofErr w:type="spellEnd"/>
                    </w:p>
                    <w:p w14:paraId="5AAF424C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08F3966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99A8543" w14:textId="77777777" w:rsidR="001B2141" w:rsidRDefault="00F23D24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34C3311" wp14:editId="0D4FDA96">
                <wp:simplePos x="0" y="0"/>
                <wp:positionH relativeFrom="column">
                  <wp:posOffset>42705</wp:posOffset>
                </wp:positionH>
                <wp:positionV relativeFrom="paragraph">
                  <wp:posOffset>6935470</wp:posOffset>
                </wp:positionV>
                <wp:extent cx="7315200" cy="305623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0562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2ABE52" w14:textId="77777777" w:rsidR="009D5381" w:rsidRPr="009E4AFB" w:rsidRDefault="009D5381" w:rsidP="009D538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w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?</w:t>
                            </w:r>
                          </w:p>
                          <w:p w14:paraId="79D44E1D" w14:textId="77777777" w:rsidR="00CA36F6" w:rsidRPr="00FC3217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C3311" id="Text Box 8" o:spid="_x0000_s1028" type="#_x0000_t202" style="position:absolute;margin-left:3.35pt;margin-top:546.1pt;width:8in;height:24.0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" fillcolor="#ec5654 [1940]" stroked="f" strokeweight=".5pt">
                <v:textbox>
                  <w:txbxContent>
                    <w:p w14:paraId="632ABE52" w14:textId="77777777" w:rsidR="009D5381" w:rsidRPr="009E4AFB" w:rsidRDefault="009D5381" w:rsidP="009D538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w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k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>?</w:t>
                      </w:r>
                    </w:p>
                    <w:p w14:paraId="79D44E1D" w14:textId="77777777" w:rsidR="00CA36F6" w:rsidRPr="00FC3217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B8163F0" wp14:editId="3DE3D7E9">
                <wp:simplePos x="0" y="0"/>
                <wp:positionH relativeFrom="column">
                  <wp:posOffset>57778</wp:posOffset>
                </wp:positionH>
                <wp:positionV relativeFrom="paragraph">
                  <wp:posOffset>7216823</wp:posOffset>
                </wp:positionV>
                <wp:extent cx="7306310" cy="88598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310" cy="885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378A1D" w14:textId="77777777" w:rsidR="006F4ED5" w:rsidRPr="000E2D81" w:rsidRDefault="008A70EC" w:rsidP="006F4ED5">
                            <w:pPr>
                              <w:pStyle w:val="NoSpacing"/>
                              <w:rPr>
                                <w:sz w:val="2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okmanmanlok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an bed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lok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buko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jelalokje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remaron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0"/>
                              </w:rPr>
                              <w:t>tobar</w:t>
                            </w:r>
                            <w:proofErr w:type="spellEnd"/>
                            <w:r>
                              <w:rPr>
                                <w:sz w:val="28"/>
                                <w:szCs w:val="20"/>
                              </w:rPr>
                              <w:t xml:space="preserve"> college</w:t>
                            </w:r>
                            <w:r w:rsidR="006F4ED5" w:rsidRPr="000E2D81">
                              <w:rPr>
                                <w:sz w:val="28"/>
                                <w:szCs w:val="20"/>
                              </w:rPr>
                              <w:t xml:space="preserve">. </w:t>
                            </w:r>
                          </w:p>
                          <w:p w14:paraId="19BA465E" w14:textId="77777777" w:rsidR="006F4ED5" w:rsidRPr="000E2D81" w:rsidRDefault="006F4ED5" w:rsidP="006F4ED5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1A2A30BC" w14:textId="77777777" w:rsidR="006F4ED5" w:rsidRPr="000E2D81" w:rsidRDefault="006F4ED5" w:rsidP="006F4ED5">
                            <w:pPr>
                              <w:pStyle w:val="NoSpacing"/>
                              <w:jc w:val="right"/>
                              <w:rPr>
                                <w:sz w:val="22"/>
                                <w:szCs w:val="20"/>
                              </w:rPr>
                            </w:pPr>
                          </w:p>
                          <w:p w14:paraId="5F9C52B1" w14:textId="77777777" w:rsidR="006207D8" w:rsidRPr="006F4ED5" w:rsidRDefault="006207D8" w:rsidP="006F4ED5">
                            <w:pPr>
                              <w:pStyle w:val="NoSpacing"/>
                              <w:rPr>
                                <w:rFonts w:eastAsia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  <w:p w14:paraId="0B1D4B90" w14:textId="77777777" w:rsidR="006F4ED5" w:rsidRDefault="006F4E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163F0" id="Text Box 13" o:spid="_x0000_s1029" type="#_x0000_t202" style="position:absolute;margin-left:4.55pt;margin-top:568.25pt;width:575.3pt;height:6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" filled="f" stroked="f" strokeweight=".5pt">
                <v:textbox>
                  <w:txbxContent>
                    <w:p w14:paraId="1C378A1D" w14:textId="77777777" w:rsidR="006F4ED5" w:rsidRPr="000E2D81" w:rsidRDefault="008A70EC" w:rsidP="006F4ED5">
                      <w:pPr>
                        <w:pStyle w:val="NoSpacing"/>
                        <w:rPr>
                          <w:sz w:val="28"/>
                          <w:szCs w:val="20"/>
                        </w:rPr>
                      </w:pPr>
                      <w:proofErr w:type="spellStart"/>
                      <w:r>
                        <w:rPr>
                          <w:sz w:val="28"/>
                          <w:szCs w:val="20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okmanmanlok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an bed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naj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ema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lok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air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buko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jelalokje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remaron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0"/>
                        </w:rPr>
                        <w:t>tobar</w:t>
                      </w:r>
                      <w:proofErr w:type="spellEnd"/>
                      <w:r>
                        <w:rPr>
                          <w:sz w:val="28"/>
                          <w:szCs w:val="20"/>
                        </w:rPr>
                        <w:t xml:space="preserve"> college</w:t>
                      </w:r>
                      <w:r w:rsidR="006F4ED5" w:rsidRPr="000E2D81">
                        <w:rPr>
                          <w:sz w:val="28"/>
                          <w:szCs w:val="20"/>
                        </w:rPr>
                        <w:t xml:space="preserve">. </w:t>
                      </w:r>
                    </w:p>
                    <w:p w14:paraId="19BA465E" w14:textId="77777777" w:rsidR="006F4ED5" w:rsidRPr="000E2D81" w:rsidRDefault="006F4ED5" w:rsidP="006F4ED5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14:paraId="1A2A30BC" w14:textId="77777777" w:rsidR="006F4ED5" w:rsidRPr="000E2D81" w:rsidRDefault="006F4ED5" w:rsidP="006F4ED5">
                      <w:pPr>
                        <w:pStyle w:val="NoSpacing"/>
                        <w:jc w:val="right"/>
                        <w:rPr>
                          <w:sz w:val="22"/>
                          <w:szCs w:val="20"/>
                        </w:rPr>
                      </w:pPr>
                    </w:p>
                    <w:p w14:paraId="5F9C52B1" w14:textId="77777777" w:rsidR="006207D8" w:rsidRPr="006F4ED5" w:rsidRDefault="006207D8" w:rsidP="006F4ED5">
                      <w:pPr>
                        <w:pStyle w:val="NoSpacing"/>
                        <w:rPr>
                          <w:rFonts w:eastAsia="Times New Roman" w:cs="Times New Roman"/>
                          <w:sz w:val="16"/>
                          <w:szCs w:val="16"/>
                        </w:rPr>
                      </w:pPr>
                    </w:p>
                    <w:p w14:paraId="0B1D4B90" w14:textId="77777777" w:rsidR="006F4ED5" w:rsidRDefault="006F4ED5"/>
                  </w:txbxContent>
                </v:textbox>
              </v:shape>
            </w:pict>
          </mc:Fallback>
        </mc:AlternateContent>
      </w:r>
      <w:r w:rsidR="0077205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8DEEACC" wp14:editId="4AE27631">
                <wp:simplePos x="0" y="0"/>
                <wp:positionH relativeFrom="margin">
                  <wp:align>left</wp:align>
                </wp:positionH>
                <wp:positionV relativeFrom="paragraph">
                  <wp:posOffset>253315</wp:posOffset>
                </wp:positionV>
                <wp:extent cx="5486400" cy="6586695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5866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5FB260" w14:textId="77777777" w:rsidR="00E641D7" w:rsidRPr="000E2D81" w:rsidRDefault="005C272F" w:rsidP="00E641D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Jib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>ikij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>Ekatak</w:t>
                            </w:r>
                            <w:proofErr w:type="spellEnd"/>
                            <w:r w:rsidR="00E641D7" w:rsidRPr="000E2D81"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>Jib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8"/>
                                <w:szCs w:val="26"/>
                              </w:rPr>
                              <w:t xml:space="preserve"> kin Homework ko</w:t>
                            </w:r>
                          </w:p>
                          <w:p w14:paraId="014AE8D1" w14:textId="77777777" w:rsidR="00E641D7" w:rsidRPr="000E2D81" w:rsidRDefault="005C272F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Jet wo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>homework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bie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t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je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u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31D24888" w14:textId="77777777" w:rsidR="00E641D7" w:rsidRPr="004B002C" w:rsidRDefault="005C272F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  <w:lang w:val="fr-FR"/>
                              </w:rPr>
                            </w:pP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>Kabin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 xml:space="preserve"> ta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>eo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>rar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>katak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 xml:space="preserve"> il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>ran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>eo</w:t>
                            </w:r>
                            <w:proofErr w:type="spellEnd"/>
                            <w:r w:rsidR="00E641D7" w:rsidRPr="004B002C">
                              <w:rPr>
                                <w:sz w:val="28"/>
                                <w:szCs w:val="26"/>
                                <w:lang w:val="fr-FR"/>
                              </w:rPr>
                              <w:t>.</w:t>
                            </w:r>
                          </w:p>
                          <w:p w14:paraId="6B35627F" w14:textId="77777777" w:rsidR="00E641D7" w:rsidRPr="000E2D81" w:rsidRDefault="005C272F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a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 college.</w:t>
                            </w:r>
                          </w:p>
                          <w:p w14:paraId="7A10865A" w14:textId="77777777" w:rsidR="00E641D7" w:rsidRPr="000E2D81" w:rsidRDefault="005C272F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6FF159E" w14:textId="77777777" w:rsidR="00E641D7" w:rsidRPr="000E2D81" w:rsidRDefault="005C272F" w:rsidP="0077205D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ak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onmanlok</w:t>
                            </w:r>
                            <w:proofErr w:type="spellEnd"/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62ED3007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40587062" w14:textId="77777777" w:rsidR="00E641D7" w:rsidRPr="000E2D81" w:rsidRDefault="00E641D7" w:rsidP="0077205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om</w:t>
                            </w:r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ework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j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moktata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rolok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e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. Jiban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komani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homework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am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katakin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konon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ri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-kaki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air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counselor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Jironlok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ba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ke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jelok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jorren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kajitok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assignment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jab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alikar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kajitok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jiban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menin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BDC3266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98641E1" w14:textId="77777777" w:rsidR="00E641D7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 w:rsidRPr="000E2D81">
                              <w:rPr>
                                <w:sz w:val="28"/>
                                <w:szCs w:val="26"/>
                              </w:rPr>
                              <w:t>H</w:t>
                            </w:r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omework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doulul</w:t>
                            </w:r>
                            <w:proofErr w:type="spellEnd"/>
                            <w:r w:rsidRPr="000E2D8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Komaron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katakin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996BE5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96BE5"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Pr="000E2D81">
                              <w:rPr>
                                <w:sz w:val="28"/>
                                <w:szCs w:val="26"/>
                              </w:rPr>
                              <w:t>:</w:t>
                            </w:r>
                          </w:p>
                          <w:p w14:paraId="5E9A31DF" w14:textId="77777777" w:rsidR="00E641D7" w:rsidRPr="000E2D81" w:rsidRDefault="00996BE5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n “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homework” k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ssignments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ra in ai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l</w:t>
                            </w:r>
                            <w:proofErr w:type="spellEnd"/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C782FBF" w14:textId="77777777" w:rsidR="00E641D7" w:rsidRPr="000E2D81" w:rsidRDefault="00996BE5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uko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e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ror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 homework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09CC9645" w14:textId="77777777" w:rsidR="00E641D7" w:rsidRPr="000E2D81" w:rsidRDefault="00996BE5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b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en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rbal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omework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08AD8D6B" w14:textId="77777777" w:rsidR="00E641D7" w:rsidRPr="000E2D81" w:rsidRDefault="00996BE5" w:rsidP="0077205D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rol</w:t>
                            </w:r>
                            <w:proofErr w:type="spellEnd"/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 assignments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dede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ejet</w:t>
                            </w:r>
                            <w:proofErr w:type="spellEnd"/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0516E5C4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A7943E7" w14:textId="77777777" w:rsidR="00E641D7" w:rsidRPr="000E2D81" w:rsidRDefault="00BD2544" w:rsidP="0077205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Homework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ale</w:t>
                            </w:r>
                            <w:proofErr w:type="spellEnd"/>
                            <w:r w:rsidR="00CF2BB7" w:rsidRPr="000E2D81"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jab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akok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tobrak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b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ji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dreo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problem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oo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jit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bier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kij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idi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b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ok</w:t>
                            </w:r>
                            <w:proofErr w:type="spellEnd"/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92EDB7E" w14:textId="77777777" w:rsidR="0077205D" w:rsidRPr="000E2D81" w:rsidRDefault="0077205D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15A7642A" w14:textId="77777777" w:rsidR="00E641D7" w:rsidRPr="000E2D81" w:rsidRDefault="00BD2544" w:rsidP="0077205D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sz w:val="28"/>
                                <w:szCs w:val="26"/>
                              </w:rPr>
                              <w:t xml:space="preserve">Homework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r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ejuu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k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in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 homework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okt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ran i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o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ir</w:t>
                            </w:r>
                            <w:r w:rsidR="0077205D" w:rsidRPr="000E2D8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51BA6E9B" w14:textId="77777777" w:rsidR="00E641D7" w:rsidRPr="000E2D81" w:rsidRDefault="00E641D7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783217DB" w14:textId="77777777" w:rsidR="006207D8" w:rsidRPr="000E2D81" w:rsidRDefault="00BD2544" w:rsidP="00E641D7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uk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l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ben</w:t>
                            </w:r>
                            <w:proofErr w:type="spellEnd"/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 xml:space="preserve"> homew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ork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koma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jet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ine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n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ikuij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ollege</w:t>
                            </w:r>
                            <w:r w:rsidR="00E641D7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4CA2DD0" w14:textId="77777777" w:rsidR="00D06E28" w:rsidRDefault="00D06E28" w:rsidP="00E641D7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EEACC" id="Text Box 2" o:spid="_x0000_s1030" type="#_x0000_t202" style="position:absolute;margin-left:0;margin-top:19.95pt;width:6in;height:518.6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" filled="f" stroked="f">
                <v:textbox>
                  <w:txbxContent>
                    <w:p w14:paraId="5B5FB260" w14:textId="77777777" w:rsidR="00E641D7" w:rsidRPr="000E2D81" w:rsidRDefault="005C272F" w:rsidP="00E641D7">
                      <w:pPr>
                        <w:pStyle w:val="NoSpacing"/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Jib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>ikij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>Ekatak</w:t>
                      </w:r>
                      <w:proofErr w:type="spellEnd"/>
                      <w:r w:rsidR="00E641D7" w:rsidRPr="000E2D81"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>Jib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8"/>
                          <w:szCs w:val="26"/>
                        </w:rPr>
                        <w:t xml:space="preserve"> kin Homework ko</w:t>
                      </w:r>
                    </w:p>
                    <w:p w14:paraId="014AE8D1" w14:textId="77777777" w:rsidR="00E641D7" w:rsidRPr="000E2D81" w:rsidRDefault="005C272F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Jet wo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>homework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bie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t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je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u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>:</w:t>
                      </w:r>
                    </w:p>
                    <w:p w14:paraId="31D24888" w14:textId="77777777" w:rsidR="00E641D7" w:rsidRPr="004B002C" w:rsidRDefault="005C272F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  <w:lang w:val="fr-FR"/>
                        </w:rPr>
                      </w:pPr>
                      <w:proofErr w:type="spellStart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>Kabin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 xml:space="preserve"> ta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>eo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>rar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>katak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 xml:space="preserve"> il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>ran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fr-FR"/>
                        </w:rPr>
                        <w:t>eo</w:t>
                      </w:r>
                      <w:proofErr w:type="spellEnd"/>
                      <w:r w:rsidR="00E641D7" w:rsidRPr="004B002C">
                        <w:rPr>
                          <w:sz w:val="28"/>
                          <w:szCs w:val="26"/>
                          <w:lang w:val="fr-FR"/>
                        </w:rPr>
                        <w:t>.</w:t>
                      </w:r>
                    </w:p>
                    <w:p w14:paraId="6B35627F" w14:textId="77777777" w:rsidR="00E641D7" w:rsidRPr="000E2D81" w:rsidRDefault="005C272F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a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E641D7" w:rsidRPr="000E2D81">
                        <w:rPr>
                          <w:sz w:val="28"/>
                          <w:szCs w:val="26"/>
                        </w:rPr>
                        <w:t xml:space="preserve"> college.</w:t>
                      </w:r>
                    </w:p>
                    <w:p w14:paraId="7A10865A" w14:textId="77777777" w:rsidR="00E641D7" w:rsidRPr="000E2D81" w:rsidRDefault="005C272F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Boj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 w:rsidR="00E641D7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66FF159E" w14:textId="77777777" w:rsidR="00E641D7" w:rsidRPr="000E2D81" w:rsidRDefault="005C272F" w:rsidP="0077205D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Enak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onmanlok</w:t>
                      </w:r>
                      <w:proofErr w:type="spellEnd"/>
                      <w:r w:rsidR="00E641D7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62ED3007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40587062" w14:textId="77777777" w:rsidR="00E641D7" w:rsidRPr="000E2D81" w:rsidRDefault="00E641D7" w:rsidP="0077205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om</w:t>
                      </w:r>
                      <w:r w:rsidR="00996BE5">
                        <w:rPr>
                          <w:sz w:val="28"/>
                          <w:szCs w:val="26"/>
                        </w:rPr>
                        <w:t xml:space="preserve">ework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j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moktata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rolok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e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. Jiban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komani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homework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am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katakin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r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konon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ben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ri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-kaki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air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counselor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Jironlok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r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ba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ke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jelok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jorren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kajitok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assignment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jab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alikar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kajitok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jiban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menin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1BDC3266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698641E1" w14:textId="77777777" w:rsidR="00E641D7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 w:rsidRPr="000E2D81">
                        <w:rPr>
                          <w:sz w:val="28"/>
                          <w:szCs w:val="26"/>
                        </w:rPr>
                        <w:t>H</w:t>
                      </w:r>
                      <w:r w:rsidR="00996BE5">
                        <w:rPr>
                          <w:sz w:val="28"/>
                          <w:szCs w:val="26"/>
                        </w:rPr>
                        <w:t xml:space="preserve">omework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doulul</w:t>
                      </w:r>
                      <w:proofErr w:type="spellEnd"/>
                      <w:r w:rsidRPr="000E2D81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Komaron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katakin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 w:rsidR="00996BE5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996BE5"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Pr="000E2D81">
                        <w:rPr>
                          <w:sz w:val="28"/>
                          <w:szCs w:val="26"/>
                        </w:rPr>
                        <w:t>:</w:t>
                      </w:r>
                    </w:p>
                    <w:p w14:paraId="5E9A31DF" w14:textId="77777777" w:rsidR="00E641D7" w:rsidRPr="000E2D81" w:rsidRDefault="00996BE5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n “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homework” k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ole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ssignments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ra in ai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l</w:t>
                      </w:r>
                      <w:proofErr w:type="spellEnd"/>
                      <w:r w:rsidR="0077205D" w:rsidRPr="000E2D81">
                        <w:rPr>
                          <w:sz w:val="28"/>
                          <w:szCs w:val="26"/>
                        </w:rPr>
                        <w:t>.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5C782FBF" w14:textId="77777777" w:rsidR="00E641D7" w:rsidRPr="000E2D81" w:rsidRDefault="00996BE5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Buko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e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ror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 xml:space="preserve"> homework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09CC9645" w14:textId="77777777" w:rsidR="00E641D7" w:rsidRPr="000E2D81" w:rsidRDefault="00996BE5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Keb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ole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en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rbal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omework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08AD8D6B" w14:textId="77777777" w:rsidR="00E641D7" w:rsidRPr="000E2D81" w:rsidRDefault="00996BE5" w:rsidP="0077205D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Korol</w:t>
                      </w:r>
                      <w:proofErr w:type="spellEnd"/>
                      <w:r w:rsidR="00E641D7" w:rsidRPr="000E2D81">
                        <w:rPr>
                          <w:sz w:val="28"/>
                          <w:szCs w:val="26"/>
                        </w:rPr>
                        <w:t xml:space="preserve"> assignments </w:t>
                      </w:r>
                      <w:r>
                        <w:rPr>
                          <w:sz w:val="28"/>
                          <w:szCs w:val="26"/>
                        </w:rPr>
                        <w:t xml:space="preserve">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dede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ejet</w:t>
                      </w:r>
                      <w:proofErr w:type="spellEnd"/>
                      <w:r w:rsidR="00E641D7" w:rsidRPr="000E2D81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0516E5C4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5A7943E7" w14:textId="77777777" w:rsidR="00E641D7" w:rsidRPr="000E2D81" w:rsidRDefault="00BD2544" w:rsidP="0077205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Homework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w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ale</w:t>
                      </w:r>
                      <w:proofErr w:type="spellEnd"/>
                      <w:r w:rsidR="00CF2BB7" w:rsidRPr="000E2D81">
                        <w:rPr>
                          <w:sz w:val="28"/>
                          <w:szCs w:val="26"/>
                        </w:rPr>
                        <w:t xml:space="preserve">, </w:t>
                      </w:r>
                      <w:r>
                        <w:rPr>
                          <w:sz w:val="28"/>
                          <w:szCs w:val="26"/>
                        </w:rPr>
                        <w:t xml:space="preserve">jab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akok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tobrak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r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b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ji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dreo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problem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oo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jit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bier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kij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idi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b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ok</w:t>
                      </w:r>
                      <w:proofErr w:type="spellEnd"/>
                      <w:r w:rsidR="0077205D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792EDB7E" w14:textId="77777777" w:rsidR="0077205D" w:rsidRPr="000E2D81" w:rsidRDefault="0077205D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15A7642A" w14:textId="77777777" w:rsidR="00E641D7" w:rsidRPr="000E2D81" w:rsidRDefault="00BD2544" w:rsidP="0077205D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sz w:val="28"/>
                          <w:szCs w:val="26"/>
                        </w:rPr>
                        <w:t xml:space="preserve">Homework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r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ejuu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k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in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 xml:space="preserve"> homework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okt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ran i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o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ir</w:t>
                      </w:r>
                      <w:r w:rsidR="0077205D" w:rsidRPr="000E2D81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51BA6E9B" w14:textId="77777777" w:rsidR="00E641D7" w:rsidRPr="000E2D81" w:rsidRDefault="00E641D7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783217DB" w14:textId="77777777" w:rsidR="006207D8" w:rsidRPr="000E2D81" w:rsidRDefault="00BD2544" w:rsidP="00E641D7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El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uk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l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ben</w:t>
                      </w:r>
                      <w:proofErr w:type="spellEnd"/>
                      <w:r w:rsidR="00E641D7" w:rsidRPr="000E2D81">
                        <w:rPr>
                          <w:sz w:val="28"/>
                          <w:szCs w:val="26"/>
                        </w:rPr>
                        <w:t xml:space="preserve"> homew</w:t>
                      </w:r>
                      <w:r>
                        <w:rPr>
                          <w:sz w:val="28"/>
                          <w:szCs w:val="26"/>
                        </w:rPr>
                        <w:t xml:space="preserve">ork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koma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jet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ine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n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ikuij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ollege</w:t>
                      </w:r>
                      <w:r w:rsidR="00E641D7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4CA2DD0" w14:textId="77777777" w:rsidR="00D06E28" w:rsidRDefault="00D06E28" w:rsidP="00E641D7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CDD06B9" wp14:editId="7657C7A3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F75352" w14:textId="77777777" w:rsidR="00A721C8" w:rsidRDefault="00A721C8" w:rsidP="00A721C8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Likit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Pija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</w:p>
                          <w:p w14:paraId="76444023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CDD06B9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47F75352" w14:textId="77777777" w:rsidR="00A721C8" w:rsidRDefault="00A721C8" w:rsidP="00A721C8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Likit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Pija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</w:p>
                    <w:p w14:paraId="76444023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092AFBA" wp14:editId="366C419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212919BE" w14:textId="77777777" w:rsidR="00A721C8" w:rsidRDefault="00A721C8" w:rsidP="00A721C8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w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emelele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eo:</w:t>
                            </w:r>
                            <w:sdt>
                              <w:sdtPr>
                                <w:rPr>
                                  <w:color w:val="4FB8C1" w:themeColor="text2" w:themeTint="99"/>
                                  <w:sz w:val="28"/>
                                </w:rPr>
                                <w:id w:val="2003855205"/>
                                <w:placeholder>
                                  <w:docPart w:val="33F9C6F528E447908319FF86E2D21BC0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click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m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kadelonj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eje</w:t>
                                </w:r>
                                <w:proofErr w:type="spellEnd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4FB8C1" w:themeColor="text2" w:themeTint="99"/>
                                    <w:sz w:val="18"/>
                                    <w:szCs w:val="18"/>
                                  </w:rPr>
                                  <w:t>ijin</w:t>
                                </w:r>
                                <w:proofErr w:type="spellEnd"/>
                              </w:sdtContent>
                            </w:sdt>
                          </w:p>
                          <w:p w14:paraId="40CD5C19" w14:textId="77777777" w:rsidR="00A721C8" w:rsidRDefault="00A721C8" w:rsidP="00A721C8">
                            <w:pPr>
                              <w:pStyle w:val="NoSpacing"/>
                              <w:rPr>
                                <w:color w:val="4FB8C1" w:themeColor="text2" w:themeTint="99"/>
                                <w:sz w:val="28"/>
                              </w:rPr>
                            </w:pPr>
                          </w:p>
                          <w:p w14:paraId="21530F43" w14:textId="77777777" w:rsidR="00A721C8" w:rsidRDefault="00A721C8" w:rsidP="00A721C8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ri-jerbal:</w:t>
                            </w:r>
                            <w:sdt>
                              <w:sdtPr>
                                <w:id w:val="-339470322"/>
                                <w:placeholder>
                                  <w:docPart w:val="33F9C6F528E447908319FF86E2D21BC0"/>
                                </w:placeholder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color w:val="4FB8C1" w:themeColor="text2" w:themeTint="99"/>
                                      <w:sz w:val="28"/>
                                    </w:rPr>
                                    <w:id w:val="1085442487"/>
                                    <w:placeholder>
                                      <w:docPart w:val="5E078ED0284C47E897059392C70294F9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click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m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kadelon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jeje</w:t>
                                    </w:r>
                                    <w:proofErr w:type="spellEnd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4FB8C1" w:themeColor="text2" w:themeTint="99"/>
                                        <w:sz w:val="18"/>
                                        <w:szCs w:val="18"/>
                                      </w:rPr>
                                      <w:t>ijin</w:t>
                                    </w:r>
                                    <w:proofErr w:type="spellEnd"/>
                                  </w:sdtContent>
                                </w:sdt>
                              </w:sdtContent>
                            </w:sdt>
                          </w:p>
                          <w:p w14:paraId="0A7D5190" w14:textId="77777777" w:rsidR="00A721C8" w:rsidRDefault="00A721C8" w:rsidP="00A721C8">
                            <w:pPr>
                              <w:pStyle w:val="NoSpacing"/>
                            </w:pPr>
                          </w:p>
                          <w:p w14:paraId="04AEBB16" w14:textId="77777777" w:rsidR="00A721C8" w:rsidRDefault="00A721C8" w:rsidP="00A721C8">
                            <w:pPr>
                              <w:pStyle w:val="NoSpacing"/>
                            </w:pPr>
                          </w:p>
                          <w:p w14:paraId="3E4BF031" w14:textId="77777777" w:rsidR="00A721C8" w:rsidRDefault="00A721C8" w:rsidP="00A721C8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ataki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33F9C6F528E447908319FF86E2D21BC0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click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kadelon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jeje</w:t>
                            </w:r>
                            <w:proofErr w:type="spellEnd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4FB8C1" w:themeColor="text2" w:themeTint="99"/>
                                <w:sz w:val="18"/>
                                <w:szCs w:val="18"/>
                              </w:rPr>
                              <w:t>ijin</w:t>
                            </w:r>
                            <w:proofErr w:type="spellEnd"/>
                          </w:p>
                          <w:p w14:paraId="024A604C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92AFBA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212919BE" w14:textId="77777777" w:rsidR="00A721C8" w:rsidRDefault="00A721C8" w:rsidP="00A721C8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w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emelele</w:t>
                      </w:r>
                      <w:proofErr w:type="spellEnd"/>
                      <w:r>
                        <w:rPr>
                          <w:sz w:val="28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eo:</w:t>
                      </w:r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2003855205"/>
                          <w:placeholder>
                            <w:docPart w:val="33F9C6F528E447908319FF86E2D21BC0"/>
                          </w:placeholder>
                        </w:sdtPr>
                        <w:sdtEndPr/>
                        <w:sdtContent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click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m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kadelonj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eje</w:t>
                          </w:r>
                          <w:proofErr w:type="spellEnd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4FB8C1" w:themeColor="text2" w:themeTint="99"/>
                              <w:sz w:val="18"/>
                              <w:szCs w:val="18"/>
                            </w:rPr>
                            <w:t>ijin</w:t>
                          </w:r>
                          <w:proofErr w:type="spellEnd"/>
                        </w:sdtContent>
                      </w:sdt>
                    </w:p>
                    <w:p w14:paraId="40CD5C19" w14:textId="77777777" w:rsidR="00A721C8" w:rsidRDefault="00A721C8" w:rsidP="00A721C8">
                      <w:pPr>
                        <w:pStyle w:val="NoSpacing"/>
                        <w:rPr>
                          <w:color w:val="4FB8C1" w:themeColor="text2" w:themeTint="99"/>
                          <w:sz w:val="28"/>
                        </w:rPr>
                      </w:pPr>
                    </w:p>
                    <w:p w14:paraId="21530F43" w14:textId="77777777" w:rsidR="00A721C8" w:rsidRDefault="00A721C8" w:rsidP="00A721C8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ri-jerbal:</w:t>
                      </w:r>
                      <w:sdt>
                        <w:sdtPr>
                          <w:id w:val="-339470322"/>
                          <w:placeholder>
                            <w:docPart w:val="33F9C6F528E447908319FF86E2D21BC0"/>
                          </w:placeholder>
                        </w:sdtPr>
                        <w:sdtEndPr/>
                        <w:sdtContent>
                          <w:sdt>
                            <w:sdtPr>
                              <w:rPr>
                                <w:color w:val="4FB8C1" w:themeColor="text2" w:themeTint="99"/>
                                <w:sz w:val="28"/>
                              </w:rPr>
                              <w:id w:val="1085442487"/>
                              <w:placeholder>
                                <w:docPart w:val="5E078ED0284C47E897059392C70294F9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click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m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kadelon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jeje</w:t>
                              </w:r>
                              <w:proofErr w:type="spellEnd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4FB8C1" w:themeColor="text2" w:themeTint="99"/>
                                  <w:sz w:val="18"/>
                                  <w:szCs w:val="18"/>
                                </w:rPr>
                                <w:t>ijin</w:t>
                              </w:r>
                              <w:proofErr w:type="spellEnd"/>
                            </w:sdtContent>
                          </w:sdt>
                        </w:sdtContent>
                      </w:sdt>
                    </w:p>
                    <w:p w14:paraId="0A7D5190" w14:textId="77777777" w:rsidR="00A721C8" w:rsidRDefault="00A721C8" w:rsidP="00A721C8">
                      <w:pPr>
                        <w:pStyle w:val="NoSpacing"/>
                      </w:pPr>
                    </w:p>
                    <w:p w14:paraId="04AEBB16" w14:textId="77777777" w:rsidR="00A721C8" w:rsidRDefault="00A721C8" w:rsidP="00A721C8">
                      <w:pPr>
                        <w:pStyle w:val="NoSpacing"/>
                      </w:pPr>
                    </w:p>
                    <w:p w14:paraId="3E4BF031" w14:textId="77777777" w:rsidR="00A721C8" w:rsidRDefault="00A721C8" w:rsidP="00A721C8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ataki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33F9C6F528E447908319FF86E2D21BC0"/>
                          </w:placeholder>
                          <w:showingPlcHdr/>
                        </w:sdtPr>
                        <w:sdtEndPr/>
                        <w:sdtContent>
                          <w:r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click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p>
                    <w:p w14:paraId="024A604C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7F73660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21E3C70" wp14:editId="0D018010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0480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0480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B9D89C" w14:textId="77777777" w:rsidR="00781C88" w:rsidRDefault="009D5381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>Kojel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i/>
                                <w:sz w:val="36"/>
                              </w:rPr>
                              <w:t xml:space="preserve"> ko</w:t>
                            </w:r>
                          </w:p>
                          <w:p w14:paraId="6CB7B727" w14:textId="77777777" w:rsidR="00781C88" w:rsidRPr="00696E04" w:rsidRDefault="006F4ED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ASPIRE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EFA553E" w14:textId="77777777" w:rsidR="006F4ED5" w:rsidRDefault="00CC6832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Bon n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aamle</w:t>
                            </w:r>
                            <w:proofErr w:type="spellEnd"/>
                            <w:r w:rsidR="006F4ED5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4A511F3" w14:textId="77777777" w:rsidR="00781C88" w:rsidRPr="004B002C" w:rsidRDefault="00CC6832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</w:pPr>
                            <w:proofErr w:type="spellStart"/>
                            <w:r w:rsidRPr="004B002C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>Kwelok</w:t>
                            </w:r>
                            <w:proofErr w:type="spellEnd"/>
                            <w:r w:rsidRPr="004B002C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4B002C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>nan</w:t>
                            </w:r>
                            <w:proofErr w:type="spellEnd"/>
                            <w:r w:rsidRPr="004B002C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>ri-jikuul</w:t>
                            </w:r>
                            <w:proofErr w:type="spellEnd"/>
                            <w:r w:rsidR="00781C88" w:rsidRPr="004B002C"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</w:sdtPr>
                            <w:sdtEndPr>
                              <w:rPr>
                                <w:b w:val="0"/>
                                <w:sz w:val="22"/>
                                <w:szCs w:val="22"/>
                              </w:rPr>
                            </w:sdtEndPr>
                            <w:sdtContent>
                              <w:sdt>
                                <w:sdtP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id w:val="1116342617"/>
                                </w:sdtPr>
                                <w:sdtEndPr>
                                  <w:rPr>
                                    <w:b w:val="0"/>
                                    <w:sz w:val="22"/>
                                    <w:szCs w:val="22"/>
                                  </w:rPr>
                                </w:sdtEndPr>
                                <w:sdtContent>
                                  <w:sdt>
                                    <w:sdtPr>
                                      <w:rPr>
                                        <w:b/>
                                        <w:sz w:val="28"/>
                                        <w:szCs w:val="28"/>
                                      </w:rPr>
                                      <w:id w:val="1119157039"/>
                                    </w:sdtPr>
                                    <w:sdtEndPr/>
                                    <w:sdtContent>
                                      <w:p w14:paraId="0BAE7CBC" w14:textId="77777777" w:rsidR="009D5381" w:rsidRPr="004B002C" w:rsidRDefault="009D5381" w:rsidP="009D5381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3"/>
                                          </w:numPr>
                                          <w:spacing w:after="0" w:line="520" w:lineRule="exact"/>
                                          <w:ind w:left="450" w:hanging="270"/>
                                          <w:rPr>
                                            <w:b/>
                                            <w:sz w:val="28"/>
                                            <w:szCs w:val="28"/>
                                            <w:lang w:val="es-ES"/>
                                          </w:rPr>
                                        </w:pPr>
                                        <w:proofErr w:type="spellStart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Click</w:t>
                                        </w:r>
                                        <w:proofErr w:type="spellEnd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e</w:t>
                                        </w:r>
                                        <w:proofErr w:type="spellEnd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ijin</w:t>
                                        </w:r>
                                        <w:proofErr w:type="spellEnd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kadelon</w:t>
                                        </w:r>
                                        <w:proofErr w:type="spellEnd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 xml:space="preserve"> </w:t>
                                        </w:r>
                                        <w:proofErr w:type="spellStart"/>
                                        <w:r w:rsidRPr="004B002C">
                                          <w:rPr>
                                            <w:i/>
                                            <w:color w:val="4FB8C1" w:themeColor="text2" w:themeTint="99"/>
                                            <w:sz w:val="18"/>
                                            <w:szCs w:val="18"/>
                                            <w:lang w:val="es-ES"/>
                                          </w:rPr>
                                          <w:t>nan</w:t>
                                        </w:r>
                                        <w:proofErr w:type="spellEnd"/>
                                      </w:p>
                                    </w:sdtContent>
                                  </w:sdt>
                                  <w:p w14:paraId="3FF3E986" w14:textId="77777777" w:rsidR="00696E04" w:rsidRPr="009D5381" w:rsidRDefault="005F3F29" w:rsidP="009D5381">
                                    <w:pPr>
                                      <w:spacing w:after="0" w:line="520" w:lineRule="exact"/>
                                    </w:pPr>
                                  </w:p>
                                </w:sdtContent>
                              </w:sdt>
                            </w:sdtContent>
                          </w:sdt>
                          <w:p w14:paraId="0B52A07C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E3C70" id="_x0000_s1033" type="#_x0000_t202" style="position:absolute;margin-left:180pt;margin-top:6pt;width:385.05pt;height:240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9afPAIAAFUEAAAOAAAAZHJzL2Uyb0RvYy54bWysVNuO2yAQfa/Uf0C8N3ayyW5ixVlts01V&#10;aXuRdvsBE4xjVGBcILHTr++Ak2z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" filled="f" strokecolor="#d9d9d9">
                <v:textbox>
                  <w:txbxContent>
                    <w:p w14:paraId="58B9D89C" w14:textId="77777777" w:rsidR="00781C88" w:rsidRDefault="009D5381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Makitki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rej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boj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n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ma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>Kojel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i/>
                          <w:sz w:val="36"/>
                        </w:rPr>
                        <w:t xml:space="preserve"> ko</w:t>
                      </w:r>
                    </w:p>
                    <w:p w14:paraId="6CB7B727" w14:textId="77777777" w:rsidR="00781C88" w:rsidRPr="00696E04" w:rsidRDefault="006F4ED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ASPIRE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5EFA553E" w14:textId="77777777" w:rsidR="006F4ED5" w:rsidRDefault="00CC6832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Bon n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paamle</w:t>
                      </w:r>
                      <w:proofErr w:type="spellEnd"/>
                      <w:r w:rsidR="006F4ED5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44A511F3" w14:textId="77777777" w:rsidR="00781C88" w:rsidRPr="004B002C" w:rsidRDefault="00CC6832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proofErr w:type="spellStart"/>
                      <w:r w:rsidRPr="004B002C">
                        <w:rPr>
                          <w:b/>
                          <w:sz w:val="28"/>
                          <w:szCs w:val="28"/>
                          <w:lang w:val="es-ES"/>
                        </w:rPr>
                        <w:t>Kwelok</w:t>
                      </w:r>
                      <w:proofErr w:type="spellEnd"/>
                      <w:r w:rsidRPr="004B002C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b/>
                          <w:sz w:val="28"/>
                          <w:szCs w:val="28"/>
                          <w:lang w:val="es-ES"/>
                        </w:rPr>
                        <w:t>ko</w:t>
                      </w:r>
                      <w:proofErr w:type="spellEnd"/>
                      <w:r w:rsidRPr="004B002C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b/>
                          <w:sz w:val="28"/>
                          <w:szCs w:val="28"/>
                          <w:lang w:val="es-ES"/>
                        </w:rPr>
                        <w:t>nan</w:t>
                      </w:r>
                      <w:proofErr w:type="spellEnd"/>
                      <w:r w:rsidRPr="004B002C">
                        <w:rPr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b/>
                          <w:sz w:val="28"/>
                          <w:szCs w:val="28"/>
                          <w:lang w:val="es-ES"/>
                        </w:rPr>
                        <w:t>ri-jikuul</w:t>
                      </w:r>
                      <w:proofErr w:type="spellEnd"/>
                      <w:r w:rsidR="00781C88" w:rsidRPr="004B002C">
                        <w:rPr>
                          <w:b/>
                          <w:sz w:val="28"/>
                          <w:szCs w:val="28"/>
                          <w:lang w:val="es-ES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</w:sdtPr>
                      <w:sdtEndPr>
                        <w:rPr>
                          <w:b w:val="0"/>
                          <w:sz w:val="22"/>
                          <w:szCs w:val="22"/>
                        </w:rPr>
                      </w:sdtEndPr>
                      <w:sdtContent>
                        <w:sdt>
                          <w:sdtPr>
                            <w:rPr>
                              <w:b/>
                              <w:sz w:val="28"/>
                              <w:szCs w:val="28"/>
                            </w:rPr>
                            <w:id w:val="1116342617"/>
                          </w:sdtPr>
                          <w:sdtEndPr>
                            <w:rPr>
                              <w:b w:val="0"/>
                              <w:sz w:val="22"/>
                              <w:szCs w:val="22"/>
                            </w:rPr>
                          </w:sdtEndPr>
                          <w:sdtContent>
                            <w:sdt>
                              <w:sdtPr>
                                <w:rPr>
                                  <w:b/>
                                  <w:sz w:val="28"/>
                                  <w:szCs w:val="28"/>
                                </w:rPr>
                                <w:id w:val="1119157039"/>
                              </w:sdtPr>
                              <w:sdtEndPr/>
                              <w:sdtContent>
                                <w:p w14:paraId="0BAE7CBC" w14:textId="77777777" w:rsidR="009D5381" w:rsidRPr="004B002C" w:rsidRDefault="009D5381" w:rsidP="009D5381">
                                  <w:pPr>
                                    <w:pStyle w:val="ListParagraph"/>
                                    <w:numPr>
                                      <w:ilvl w:val="0"/>
                                      <w:numId w:val="23"/>
                                    </w:numPr>
                                    <w:spacing w:after="0" w:line="520" w:lineRule="exact"/>
                                    <w:ind w:left="450" w:hanging="270"/>
                                    <w:rPr>
                                      <w:b/>
                                      <w:sz w:val="28"/>
                                      <w:szCs w:val="28"/>
                                      <w:lang w:val="es-ES"/>
                                    </w:rPr>
                                  </w:pPr>
                                  <w:proofErr w:type="spellStart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Click</w:t>
                                  </w:r>
                                  <w:proofErr w:type="spellEnd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e</w:t>
                                  </w:r>
                                  <w:proofErr w:type="spellEnd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ijin</w:t>
                                  </w:r>
                                  <w:proofErr w:type="spellEnd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kadelon</w:t>
                                  </w:r>
                                  <w:proofErr w:type="spellEnd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4B002C">
                                    <w:rPr>
                                      <w:i/>
                                      <w:color w:val="4FB8C1" w:themeColor="text2" w:themeTint="99"/>
                                      <w:sz w:val="18"/>
                                      <w:szCs w:val="18"/>
                                      <w:lang w:val="es-ES"/>
                                    </w:rPr>
                                    <w:t>nan</w:t>
                                  </w:r>
                                  <w:proofErr w:type="spellEnd"/>
                                </w:p>
                              </w:sdtContent>
                            </w:sdt>
                            <w:p w14:paraId="3FF3E986" w14:textId="77777777" w:rsidR="00696E04" w:rsidRPr="009D5381" w:rsidRDefault="005F3F29" w:rsidP="009D5381">
                              <w:pPr>
                                <w:spacing w:after="0" w:line="520" w:lineRule="exact"/>
                              </w:pPr>
                            </w:p>
                          </w:sdtContent>
                        </w:sdt>
                      </w:sdtContent>
                    </w:sdt>
                    <w:p w14:paraId="0B52A07C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9AA488" wp14:editId="00A6AA29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642062" w14:textId="77777777" w:rsidR="009D5381" w:rsidRPr="001B46F6" w:rsidRDefault="009D5381" w:rsidP="009D5381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 xml:space="preserve">Nan </w:t>
                            </w:r>
                            <w:proofErr w:type="spellStart"/>
                            <w:r w:rsidRPr="001B46F6">
                              <w:rPr>
                                <w:rFonts w:ascii="Myriad Pro" w:hAnsi="Myriad Pro" w:cs="Arial"/>
                                <w:b/>
                                <w:sz w:val="28"/>
                                <w:szCs w:val="26"/>
                              </w:rPr>
                              <w:t>Bajok</w:t>
                            </w:r>
                            <w:proofErr w:type="spellEnd"/>
                          </w:p>
                          <w:p w14:paraId="1F3B386E" w14:textId="77777777" w:rsidR="001B2141" w:rsidRPr="00661D0B" w:rsidRDefault="001B2141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</w:p>
                          <w:p w14:paraId="3DF08BDC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0323DB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AA488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F642062" w14:textId="77777777" w:rsidR="009D5381" w:rsidRPr="001B46F6" w:rsidRDefault="009D5381" w:rsidP="009D5381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 xml:space="preserve">Nan </w:t>
                      </w:r>
                      <w:proofErr w:type="spellStart"/>
                      <w:r w:rsidRPr="001B46F6">
                        <w:rPr>
                          <w:rFonts w:ascii="Myriad Pro" w:hAnsi="Myriad Pro" w:cs="Arial"/>
                          <w:b/>
                          <w:sz w:val="28"/>
                          <w:szCs w:val="26"/>
                        </w:rPr>
                        <w:t>Bajok</w:t>
                      </w:r>
                      <w:proofErr w:type="spellEnd"/>
                    </w:p>
                    <w:p w14:paraId="1F3B386E" w14:textId="77777777" w:rsidR="001B2141" w:rsidRPr="00661D0B" w:rsidRDefault="001B2141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</w:p>
                    <w:p w14:paraId="3DF08BDC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0323DB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1EDF550" w14:textId="77777777" w:rsidR="00671A4B" w:rsidRPr="001B2141" w:rsidRDefault="000E2D8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DA9594" wp14:editId="20A90877">
                <wp:simplePos x="0" y="0"/>
                <wp:positionH relativeFrom="column">
                  <wp:posOffset>2298560</wp:posOffset>
                </wp:positionH>
                <wp:positionV relativeFrom="paragraph">
                  <wp:posOffset>2984680</wp:posOffset>
                </wp:positionV>
                <wp:extent cx="4892634" cy="4803113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634" cy="480311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5DCC1" w14:textId="77777777" w:rsidR="002B0FFE" w:rsidRPr="000E2D81" w:rsidRDefault="009D5381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eo</w:t>
                            </w:r>
                            <w:proofErr w:type="spellEnd"/>
                          </w:p>
                          <w:p w14:paraId="254293E8" w14:textId="77777777" w:rsidR="002B0FFE" w:rsidRPr="000E2D81" w:rsidRDefault="00BD094D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3347BC"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college </w:t>
                            </w:r>
                            <w:proofErr w:type="spellStart"/>
                            <w:r w:rsidR="003347BC" w:rsidRPr="000E2D81">
                              <w:rPr>
                                <w:b/>
                                <w:sz w:val="28"/>
                                <w:szCs w:val="24"/>
                              </w:rPr>
                              <w:t>campus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Pr="00BD094D">
                              <w:rPr>
                                <w:sz w:val="28"/>
                                <w:szCs w:val="24"/>
                              </w:rPr>
                              <w:t>Lale</w:t>
                            </w:r>
                            <w:proofErr w:type="spellEnd"/>
                            <w:r w:rsidRPr="00BD094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D094D">
                              <w:rPr>
                                <w:sz w:val="28"/>
                                <w:szCs w:val="24"/>
                              </w:rPr>
                              <w:t>elanejikuul</w:t>
                            </w:r>
                            <w:proofErr w:type="spellEnd"/>
                            <w:r w:rsidRPr="00BD094D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D094D"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 w:rsidRPr="00BD094D">
                              <w:rPr>
                                <w:sz w:val="28"/>
                                <w:szCs w:val="24"/>
                              </w:rPr>
                              <w:t xml:space="preserve"> am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 w:rsidR="003347BC" w:rsidRPr="000E2D8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3347BC" w:rsidRPr="000E2D81"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field trip. </w:t>
                            </w:r>
                            <w:r w:rsidR="002B0FFE" w:rsidRPr="000E2D81"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0631032D" w14:textId="77777777" w:rsidR="004D04C9" w:rsidRPr="000E2D81" w:rsidRDefault="00BD094D" w:rsidP="000E2D81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>Ukot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>itok</w:t>
                            </w:r>
                            <w:proofErr w:type="spellEnd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limo ko am nan </w:t>
                            </w: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4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aoleb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men ko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kwoj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itok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limo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tolan ko.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meeje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men koi lo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am kin 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kain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 xml:space="preserve"> ko</w:t>
                            </w:r>
                            <w:r w:rsidR="004D04C9" w:rsidRPr="000E2D81">
                              <w:rPr>
                                <w:color w:val="000000" w:themeColor="text1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21538B4C" w14:textId="77777777" w:rsidR="000E2D81" w:rsidRPr="000E2D81" w:rsidRDefault="000E2D81" w:rsidP="002B0FF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1D13B40F" w14:textId="77777777" w:rsidR="002B0FFE" w:rsidRPr="009D5381" w:rsidRDefault="009D5381" w:rsidP="009D538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Lajraak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ta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paaml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  <w:szCs w:val="32"/>
                              </w:rPr>
                              <w:t>eo</w:t>
                            </w:r>
                            <w:proofErr w:type="spellEnd"/>
                          </w:p>
                          <w:p w14:paraId="17EF67F0" w14:textId="77777777" w:rsidR="007F304C" w:rsidRPr="000E2D81" w:rsidRDefault="00617874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Lol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907B74" w:rsidRPr="000E2D81">
                              <w:rPr>
                                <w:b/>
                                <w:sz w:val="28"/>
                                <w:szCs w:val="24"/>
                              </w:rPr>
                              <w:t>college</w:t>
                            </w:r>
                            <w:r w:rsidR="007F304C"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ampus.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Kwo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inwo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i-kajinee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="007F304C" w:rsidRPr="000E2D81">
                              <w:rPr>
                                <w:sz w:val="28"/>
                                <w:szCs w:val="24"/>
                              </w:rPr>
                              <w:t>field trips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nan college </w:t>
                            </w:r>
                            <w:r w:rsidR="007F304C" w:rsidRPr="000E2D81">
                              <w:rPr>
                                <w:sz w:val="28"/>
                                <w:szCs w:val="24"/>
                              </w:rPr>
                              <w:t>campuses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ata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el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o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eutiej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lok</w:t>
                            </w:r>
                            <w:proofErr w:type="spellEnd"/>
                            <w:r w:rsidR="007F304C" w:rsidRPr="000E2D81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56731669" w14:textId="77777777" w:rsidR="00BC1FC4" w:rsidRPr="000E2D81" w:rsidRDefault="00F23D24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Lal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rokraa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o an college</w:t>
                            </w:r>
                            <w:r w:rsidR="007F304C" w:rsidRPr="000E2D81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non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i-jikuul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ik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erbal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maro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to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limoier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a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elalokj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rot r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ikuiji</w:t>
                            </w:r>
                            <w:proofErr w:type="spellEnd"/>
                            <w:r w:rsidR="007F304C" w:rsidRPr="000E2D81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182FAB24" w14:textId="77777777" w:rsidR="008A4FE5" w:rsidRPr="000E2D81" w:rsidRDefault="00F23D24" w:rsidP="000E2D81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Wonmanlo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ata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bojak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nan </w:t>
                            </w:r>
                            <w:r w:rsidR="007F304C" w:rsidRPr="000E2D81">
                              <w:rPr>
                                <w:b/>
                                <w:sz w:val="28"/>
                                <w:szCs w:val="24"/>
                              </w:rPr>
                              <w:t>c</w:t>
                            </w: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olleg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ram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jen</w:t>
                            </w:r>
                            <w:proofErr w:type="spellEnd"/>
                            <w:r w:rsidR="007F304C" w:rsidRPr="000E2D81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college.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Wonmanlo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wot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iit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uuj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let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lok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makitki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o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ikuul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eek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onlin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erb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e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inwot</w:t>
                            </w:r>
                            <w:proofErr w:type="spellEnd"/>
                            <w:r w:rsidR="007F304C" w:rsidRPr="000E2D8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12" w:history="1">
                              <w:r w:rsidR="004D04C9" w:rsidRPr="000E2D81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www.bigfuture.collegeboard.org</w:t>
                              </w:r>
                            </w:hyperlink>
                            <w:r w:rsidR="007F304C" w:rsidRPr="000E2D81">
                              <w:rPr>
                                <w:sz w:val="28"/>
                                <w:szCs w:val="24"/>
                              </w:rPr>
                              <w:t xml:space="preserve"> and</w:t>
                            </w:r>
                            <w:r w:rsidR="004D04C9" w:rsidRPr="000E2D8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hyperlink r:id="rId13" w:history="1">
                              <w:r w:rsidR="004D04C9" w:rsidRPr="000E2D81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www.knowhow2go.com</w:t>
                              </w:r>
                            </w:hyperlink>
                            <w:r w:rsidR="00907B74" w:rsidRPr="000E2D81">
                              <w:rPr>
                                <w:rStyle w:val="Hyperlink"/>
                                <w:sz w:val="28"/>
                                <w:szCs w:val="24"/>
                              </w:rPr>
                              <w:t>,</w:t>
                            </w:r>
                            <w:r w:rsidR="00025341">
                              <w:rPr>
                                <w:sz w:val="28"/>
                                <w:szCs w:val="24"/>
                              </w:rPr>
                              <w:t xml:space="preserve"> ko </w:t>
                            </w:r>
                            <w:proofErr w:type="spellStart"/>
                            <w:r w:rsidR="00025341">
                              <w:rPr>
                                <w:sz w:val="28"/>
                                <w:szCs w:val="24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melel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ko na</w:t>
                            </w:r>
                            <w:r w:rsidR="00025341">
                              <w:rPr>
                                <w:sz w:val="28"/>
                                <w:szCs w:val="24"/>
                              </w:rPr>
                              <w:t>n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in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Jemen</w:t>
                            </w:r>
                            <w:proofErr w:type="spellEnd"/>
                            <w:r w:rsidR="00FC3217" w:rsidRPr="000E2D81">
                              <w:rPr>
                                <w:sz w:val="28"/>
                                <w:szCs w:val="24"/>
                              </w:rPr>
                              <w:br/>
                            </w:r>
                            <w:r w:rsidR="00FC3217" w:rsidRPr="000E2D81">
                              <w:rPr>
                                <w:sz w:val="28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A9594" id="_x0000_s1035" type="#_x0000_t202" style="position:absolute;margin-left:181pt;margin-top:235pt;width:385.25pt;height:378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" fillcolor="#e1eee8 [663]" stroked="f">
                <v:textbox>
                  <w:txbxContent>
                    <w:p w14:paraId="1995DCC1" w14:textId="77777777" w:rsidR="002B0FFE" w:rsidRPr="000E2D81" w:rsidRDefault="009D5381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ajr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eo</w:t>
                      </w:r>
                      <w:proofErr w:type="spellEnd"/>
                    </w:p>
                    <w:p w14:paraId="254293E8" w14:textId="77777777" w:rsidR="002B0FFE" w:rsidRPr="000E2D81" w:rsidRDefault="00BD094D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Lolo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3347BC" w:rsidRPr="000E2D81">
                        <w:rPr>
                          <w:b/>
                          <w:sz w:val="28"/>
                          <w:szCs w:val="24"/>
                        </w:rPr>
                        <w:t xml:space="preserve">college </w:t>
                      </w:r>
                      <w:proofErr w:type="spellStart"/>
                      <w:r w:rsidR="003347BC" w:rsidRPr="000E2D81">
                        <w:rPr>
                          <w:b/>
                          <w:sz w:val="28"/>
                          <w:szCs w:val="24"/>
                        </w:rPr>
                        <w:t>campus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 w:rsidRPr="00BD094D">
                        <w:rPr>
                          <w:sz w:val="28"/>
                          <w:szCs w:val="24"/>
                        </w:rPr>
                        <w:t>Lale</w:t>
                      </w:r>
                      <w:proofErr w:type="spellEnd"/>
                      <w:r w:rsidRPr="00BD094D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D094D">
                        <w:rPr>
                          <w:sz w:val="28"/>
                          <w:szCs w:val="24"/>
                        </w:rPr>
                        <w:t>elanejikuul</w:t>
                      </w:r>
                      <w:proofErr w:type="spellEnd"/>
                      <w:r w:rsidRPr="00BD094D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Pr="00BD094D"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 w:rsidRPr="00BD094D">
                        <w:rPr>
                          <w:sz w:val="28"/>
                          <w:szCs w:val="24"/>
                        </w:rPr>
                        <w:t xml:space="preserve"> am</w:t>
                      </w:r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lolo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lo</w:t>
                      </w:r>
                      <w:proofErr w:type="spellEnd"/>
                      <w:r w:rsidR="003347BC" w:rsidRPr="000E2D81"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3347BC" w:rsidRPr="000E2D81"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field trip. </w:t>
                      </w:r>
                      <w:r w:rsidR="002B0FFE" w:rsidRPr="000E2D81"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</w:p>
                    <w:p w14:paraId="0631032D" w14:textId="77777777" w:rsidR="004D04C9" w:rsidRPr="000E2D81" w:rsidRDefault="00BD094D" w:rsidP="000E2D81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color w:val="000000" w:themeColor="text1"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4"/>
                        </w:rPr>
                        <w:t>Ukot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4"/>
                        </w:rPr>
                        <w:t>itok</w:t>
                      </w:r>
                      <w:proofErr w:type="spellEnd"/>
                      <w:r>
                        <w:rPr>
                          <w:b/>
                          <w:color w:val="000000" w:themeColor="text1"/>
                          <w:sz w:val="28"/>
                          <w:szCs w:val="24"/>
                        </w:rPr>
                        <w:t xml:space="preserve"> limo ko am nan </w:t>
                      </w:r>
                      <w:proofErr w:type="spellStart"/>
                      <w:r>
                        <w:rPr>
                          <w:b/>
                          <w:color w:val="000000" w:themeColor="text1"/>
                          <w:sz w:val="28"/>
                          <w:szCs w:val="24"/>
                        </w:rPr>
                        <w:t>jerbal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Lajraak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aoleb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men ko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kwoj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itok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limo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tolan ko.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meeje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men koi lo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lajraak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am kin 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elon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kain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>makitkit</w:t>
                      </w:r>
                      <w:proofErr w:type="spellEnd"/>
                      <w:r>
                        <w:rPr>
                          <w:color w:val="000000" w:themeColor="text1"/>
                          <w:sz w:val="28"/>
                          <w:szCs w:val="24"/>
                        </w:rPr>
                        <w:t xml:space="preserve"> ko</w:t>
                      </w:r>
                      <w:r w:rsidR="004D04C9" w:rsidRPr="000E2D81">
                        <w:rPr>
                          <w:color w:val="000000" w:themeColor="text1"/>
                          <w:sz w:val="28"/>
                          <w:szCs w:val="24"/>
                        </w:rPr>
                        <w:t>.</w:t>
                      </w:r>
                    </w:p>
                    <w:p w14:paraId="21538B4C" w14:textId="77777777" w:rsidR="000E2D81" w:rsidRPr="000E2D81" w:rsidRDefault="000E2D81" w:rsidP="002B0FFE">
                      <w:pPr>
                        <w:spacing w:after="0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1D13B40F" w14:textId="77777777" w:rsidR="002B0FFE" w:rsidRPr="009D5381" w:rsidRDefault="009D5381" w:rsidP="009D5381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Lajraak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ta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paaml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  <w:szCs w:val="32"/>
                        </w:rPr>
                        <w:t>eo</w:t>
                      </w:r>
                      <w:proofErr w:type="spellEnd"/>
                    </w:p>
                    <w:p w14:paraId="17EF67F0" w14:textId="77777777" w:rsidR="007F304C" w:rsidRPr="000E2D81" w:rsidRDefault="00617874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Lolo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r w:rsidR="00907B74" w:rsidRPr="000E2D81">
                        <w:rPr>
                          <w:b/>
                          <w:sz w:val="28"/>
                          <w:szCs w:val="24"/>
                        </w:rPr>
                        <w:t>college</w:t>
                      </w:r>
                      <w:r w:rsidR="007F304C" w:rsidRPr="000E2D81">
                        <w:rPr>
                          <w:b/>
                          <w:sz w:val="28"/>
                          <w:szCs w:val="24"/>
                        </w:rPr>
                        <w:t xml:space="preserve"> campus. </w:t>
                      </w:r>
                      <w:r>
                        <w:rPr>
                          <w:sz w:val="28"/>
                          <w:szCs w:val="24"/>
                        </w:rPr>
                        <w:t xml:space="preserve">Kwo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inwo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i-kajinee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r w:rsidR="007F304C" w:rsidRPr="000E2D81">
                        <w:rPr>
                          <w:sz w:val="28"/>
                          <w:szCs w:val="24"/>
                        </w:rPr>
                        <w:t>field trips</w:t>
                      </w:r>
                      <w:r>
                        <w:rPr>
                          <w:sz w:val="28"/>
                          <w:szCs w:val="24"/>
                        </w:rPr>
                        <w:t xml:space="preserve"> ko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nan college </w:t>
                      </w:r>
                      <w:r w:rsidR="007F304C" w:rsidRPr="000E2D81">
                        <w:rPr>
                          <w:sz w:val="28"/>
                          <w:szCs w:val="24"/>
                        </w:rPr>
                        <w:t>campuses</w:t>
                      </w:r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ata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lo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ele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el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o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eutiej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lok</w:t>
                      </w:r>
                      <w:proofErr w:type="spellEnd"/>
                      <w:r w:rsidR="007F304C" w:rsidRPr="000E2D81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56731669" w14:textId="77777777" w:rsidR="00BC1FC4" w:rsidRPr="000E2D81" w:rsidRDefault="00F23D24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Lal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jerbal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rokraam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o an college</w:t>
                      </w:r>
                      <w:r w:rsidR="007F304C" w:rsidRPr="000E2D81"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non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i-jikuul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lo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ik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erbal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maro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to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limoier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a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elalokj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rot r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ikuiji</w:t>
                      </w:r>
                      <w:proofErr w:type="spellEnd"/>
                      <w:r w:rsidR="007F304C" w:rsidRPr="000E2D81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182FAB24" w14:textId="77777777" w:rsidR="008A4FE5" w:rsidRPr="000E2D81" w:rsidRDefault="00F23D24" w:rsidP="000E2D81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Wonmanlo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wot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ata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i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bojak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nan </w:t>
                      </w:r>
                      <w:r w:rsidR="007F304C" w:rsidRPr="000E2D81">
                        <w:rPr>
                          <w:b/>
                          <w:sz w:val="28"/>
                          <w:szCs w:val="24"/>
                        </w:rPr>
                        <w:t>c</w:t>
                      </w:r>
                      <w:r>
                        <w:rPr>
                          <w:b/>
                          <w:sz w:val="28"/>
                          <w:szCs w:val="24"/>
                        </w:rPr>
                        <w:t xml:space="preserve">olleg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rama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o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jen</w:t>
                      </w:r>
                      <w:proofErr w:type="spellEnd"/>
                      <w:r w:rsidR="007F304C" w:rsidRPr="000E2D81">
                        <w:rPr>
                          <w:b/>
                          <w:sz w:val="28"/>
                          <w:szCs w:val="24"/>
                        </w:rPr>
                        <w:t xml:space="preserve"> college.</w:t>
                      </w:r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Wonmanlo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wot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iit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uuj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let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e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lok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makitki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o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ikuul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eek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onlin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e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erb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e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inwot</w:t>
                      </w:r>
                      <w:proofErr w:type="spellEnd"/>
                      <w:r w:rsidR="007F304C" w:rsidRPr="000E2D81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14" w:history="1">
                        <w:r w:rsidR="004D04C9" w:rsidRPr="000E2D81">
                          <w:rPr>
                            <w:rStyle w:val="Hyperlink"/>
                            <w:sz w:val="28"/>
                            <w:szCs w:val="24"/>
                          </w:rPr>
                          <w:t>www.bigfuture.collegeboard.org</w:t>
                        </w:r>
                      </w:hyperlink>
                      <w:r w:rsidR="007F304C" w:rsidRPr="000E2D81">
                        <w:rPr>
                          <w:sz w:val="28"/>
                          <w:szCs w:val="24"/>
                        </w:rPr>
                        <w:t xml:space="preserve"> and</w:t>
                      </w:r>
                      <w:r w:rsidR="004D04C9" w:rsidRPr="000E2D81">
                        <w:rPr>
                          <w:sz w:val="28"/>
                          <w:szCs w:val="24"/>
                        </w:rPr>
                        <w:t xml:space="preserve"> </w:t>
                      </w:r>
                      <w:hyperlink r:id="rId15" w:history="1">
                        <w:r w:rsidR="004D04C9" w:rsidRPr="000E2D81">
                          <w:rPr>
                            <w:rStyle w:val="Hyperlink"/>
                            <w:sz w:val="28"/>
                            <w:szCs w:val="24"/>
                          </w:rPr>
                          <w:t>www.knowhow2go.com</w:t>
                        </w:r>
                      </w:hyperlink>
                      <w:r w:rsidR="00907B74" w:rsidRPr="000E2D81">
                        <w:rPr>
                          <w:rStyle w:val="Hyperlink"/>
                          <w:sz w:val="28"/>
                          <w:szCs w:val="24"/>
                        </w:rPr>
                        <w:t>,</w:t>
                      </w:r>
                      <w:r w:rsidR="00025341">
                        <w:rPr>
                          <w:sz w:val="28"/>
                          <w:szCs w:val="24"/>
                        </w:rPr>
                        <w:t xml:space="preserve"> ko </w:t>
                      </w:r>
                      <w:proofErr w:type="spellStart"/>
                      <w:r w:rsidR="00025341">
                        <w:rPr>
                          <w:sz w:val="28"/>
                          <w:szCs w:val="24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lo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melel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ko na</w:t>
                      </w:r>
                      <w:r w:rsidR="00025341">
                        <w:rPr>
                          <w:sz w:val="28"/>
                          <w:szCs w:val="24"/>
                        </w:rPr>
                        <w:t>n</w:t>
                      </w:r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in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>/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Jemen</w:t>
                      </w:r>
                      <w:proofErr w:type="spellEnd"/>
                      <w:r w:rsidR="00FC3217" w:rsidRPr="000E2D81">
                        <w:rPr>
                          <w:sz w:val="28"/>
                          <w:szCs w:val="24"/>
                        </w:rPr>
                        <w:br/>
                      </w:r>
                      <w:r w:rsidR="00FC3217" w:rsidRPr="000E2D81">
                        <w:rPr>
                          <w:sz w:val="28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B676F7" wp14:editId="65FEA6A0">
                <wp:simplePos x="0" y="0"/>
                <wp:positionH relativeFrom="margin">
                  <wp:posOffset>54429</wp:posOffset>
                </wp:positionH>
                <wp:positionV relativeFrom="paragraph">
                  <wp:posOffset>121738</wp:posOffset>
                </wp:positionV>
                <wp:extent cx="2138226" cy="7957457"/>
                <wp:effectExtent l="0" t="0" r="0" b="571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226" cy="79574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7299F2" w14:textId="77777777" w:rsidR="007F304C" w:rsidRPr="000E2D81" w:rsidRDefault="009D5381" w:rsidP="007F304C">
                            <w:pP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NAN BAJOK</w:t>
                            </w:r>
                            <w:r w:rsidRPr="0038313F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0A362B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565D99">
                              <w:rPr>
                                <w:rFonts w:cs="Arial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7F304C" w:rsidRPr="000E2D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Ri-</w:t>
                            </w:r>
                            <w:proofErr w:type="spellStart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jikuul</w:t>
                            </w:r>
                            <w:proofErr w:type="spellEnd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ro</w:t>
                            </w:r>
                            <w:proofErr w:type="spellEnd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delone</w:t>
                            </w:r>
                            <w:proofErr w:type="spellEnd"/>
                            <w:r w:rsidR="007F304C" w:rsidRPr="000E2D8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community c</w:t>
                            </w:r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ollege </w:t>
                            </w:r>
                            <w:proofErr w:type="spellStart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kinke</w:t>
                            </w:r>
                            <w:proofErr w:type="spellEnd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reba</w:t>
                            </w:r>
                            <w:proofErr w:type="spellEnd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delone</w:t>
                            </w:r>
                            <w:proofErr w:type="spellEnd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66F2C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emen</w:t>
                            </w:r>
                            <w:proofErr w:type="spellEnd"/>
                            <w:r w:rsidR="00907B74" w:rsidRPr="000E2D8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>-year</w:t>
                            </w:r>
                            <w:r w:rsidR="007F304C" w:rsidRPr="000E2D81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university.</w:t>
                            </w:r>
                          </w:p>
                          <w:p w14:paraId="3E88CE54" w14:textId="77777777" w:rsidR="004270D9" w:rsidRPr="000E2D81" w:rsidRDefault="009D5381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OL EO</w:t>
                            </w:r>
                            <w:r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Pr="00B42EBD">
                              <w:rPr>
                                <w:rFonts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565D99">
                              <w:rPr>
                                <w:rFonts w:cs="Arial"/>
                                <w:color w:val="EA6312" w:themeColor="accent2"/>
                                <w:sz w:val="25"/>
                                <w:szCs w:val="25"/>
                              </w:rPr>
                              <w:t xml:space="preserve"> </w:t>
                            </w:r>
                            <w:r w:rsidR="00CD62E9">
                              <w:rPr>
                                <w:sz w:val="28"/>
                                <w:szCs w:val="26"/>
                              </w:rPr>
                              <w:t xml:space="preserve">Elon </w:t>
                            </w:r>
                            <w:proofErr w:type="spellStart"/>
                            <w:r w:rsidR="00CD62E9">
                              <w:rPr>
                                <w:sz w:val="28"/>
                                <w:szCs w:val="26"/>
                              </w:rPr>
                              <w:t>uun</w:t>
                            </w:r>
                            <w:proofErr w:type="spellEnd"/>
                            <w:r w:rsidR="00CD62E9">
                              <w:rPr>
                                <w:sz w:val="28"/>
                                <w:szCs w:val="26"/>
                              </w:rPr>
                              <w:t xml:space="preserve"> ko an </w:t>
                            </w:r>
                            <w:proofErr w:type="spellStart"/>
                            <w:r w:rsidR="00CD62E9"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 w:rsidR="00CD62E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62E9">
                              <w:rPr>
                                <w:sz w:val="28"/>
                                <w:szCs w:val="26"/>
                              </w:rPr>
                              <w:t>eo</w:t>
                            </w:r>
                            <w:proofErr w:type="spellEnd"/>
                            <w:r w:rsidR="00CD62E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62E9"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 w:rsidR="00CD62E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62E9">
                              <w:rPr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 w:rsidR="00CD62E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62E9">
                              <w:rPr>
                                <w:sz w:val="28"/>
                                <w:szCs w:val="26"/>
                              </w:rPr>
                              <w:t>delone</w:t>
                            </w:r>
                            <w:proofErr w:type="spellEnd"/>
                            <w:r w:rsidR="007F304C" w:rsidRPr="000E2D81">
                              <w:rPr>
                                <w:sz w:val="28"/>
                                <w:szCs w:val="26"/>
                              </w:rPr>
                              <w:t xml:space="preserve"> co</w:t>
                            </w:r>
                            <w:r w:rsidR="00CD62E9">
                              <w:rPr>
                                <w:sz w:val="28"/>
                                <w:szCs w:val="26"/>
                              </w:rPr>
                              <w:t xml:space="preserve">mmunity colleges </w:t>
                            </w:r>
                            <w:proofErr w:type="spellStart"/>
                            <w:r w:rsidR="00CD62E9">
                              <w:rPr>
                                <w:sz w:val="28"/>
                                <w:szCs w:val="26"/>
                              </w:rPr>
                              <w:t>ijelokin</w:t>
                            </w:r>
                            <w:proofErr w:type="spellEnd"/>
                            <w:r w:rsidR="00CD62E9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D62E9">
                              <w:rPr>
                                <w:sz w:val="28"/>
                                <w:szCs w:val="26"/>
                              </w:rPr>
                              <w:t>emen</w:t>
                            </w:r>
                            <w:proofErr w:type="spellEnd"/>
                            <w:r w:rsidR="007F304C" w:rsidRPr="000E2D81">
                              <w:rPr>
                                <w:sz w:val="28"/>
                                <w:szCs w:val="26"/>
                              </w:rPr>
                              <w:t>-year colleges.</w:t>
                            </w:r>
                          </w:p>
                          <w:p w14:paraId="21603832" w14:textId="77777777" w:rsidR="00AD30CC" w:rsidRPr="000E2D81" w:rsidRDefault="00AD30C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03589B2D" w14:textId="30F57B53" w:rsidR="00AD30CC" w:rsidRPr="004B002C" w:rsidRDefault="00CD62E9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n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u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nke</w:t>
                            </w:r>
                            <w:proofErr w:type="spellEnd"/>
                            <w:r w:rsidR="007F304C" w:rsidRPr="000E2D81">
                              <w:rPr>
                                <w:sz w:val="28"/>
                                <w:szCs w:val="26"/>
                              </w:rPr>
                              <w:t xml:space="preserve"> community co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lleg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jab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uk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lab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nen</w:t>
                            </w:r>
                            <w:proofErr w:type="spellEnd"/>
                            <w:r w:rsidR="007F304C" w:rsidRPr="000E2D81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El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or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laa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l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7F304C" w:rsidRPr="000E2D81">
                              <w:rPr>
                                <w:sz w:val="28"/>
                                <w:szCs w:val="26"/>
                              </w:rPr>
                              <w:t>communit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y colleg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l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o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tal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</w:t>
                            </w:r>
                            <w:r w:rsidR="007F304C" w:rsidRPr="000E2D81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en</w:t>
                            </w:r>
                            <w:proofErr w:type="spellEnd"/>
                            <w:r w:rsidR="007F304C" w:rsidRPr="000E2D81">
                              <w:rPr>
                                <w:sz w:val="28"/>
                                <w:szCs w:val="26"/>
                              </w:rPr>
                              <w:t xml:space="preserve">-year university.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Bar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uon</w:t>
                            </w:r>
                            <w:proofErr w:type="spellEnd"/>
                            <w:r w:rsidR="007F304C" w:rsidRPr="000E2D81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l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jr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rej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le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b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k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mok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jbaro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e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won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jok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Kilaaj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remaron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jejet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,</w:t>
                            </w:r>
                            <w:r w:rsid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im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eman</w:t>
                            </w:r>
                            <w:proofErr w:type="spellEnd"/>
                            <w:r w:rsidR="007F304C"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,</w:t>
                            </w:r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bwe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ajri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en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jerbal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elablok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awa</w:t>
                            </w:r>
                            <w:proofErr w:type="spellEnd"/>
                            <w:r w:rsidR="007F304C"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</w:p>
                          <w:p w14:paraId="7945CBFC" w14:textId="77777777" w:rsidR="00AD30CC" w:rsidRPr="004B002C" w:rsidRDefault="00AD30CC" w:rsidP="00AD30CC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05AF7D0F" w14:textId="77777777" w:rsidR="007F304C" w:rsidRPr="000E2D81" w:rsidRDefault="00CD62E9" w:rsidP="00AD30CC">
                            <w:pPr>
                              <w:pStyle w:val="NoSpacing"/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Elab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an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aurok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bwe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kwon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lomnak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kake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jiban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ko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wonen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kaduojlok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im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wonen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jikuul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eo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enaj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>jejet</w:t>
                            </w:r>
                            <w:proofErr w:type="spellEnd"/>
                            <w:r w:rsidRPr="004B002C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ma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tak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ko am</w:t>
                            </w:r>
                            <w:r w:rsidR="00907B74" w:rsidRPr="000E2D81"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85D5B54" w14:textId="77777777" w:rsidR="00AD30CC" w:rsidRDefault="00AD30CC" w:rsidP="00AD30CC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708565CD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676F7" id="Text Box 9" o:spid="_x0000_s1036" type="#_x0000_t202" style="position:absolute;margin-left:4.3pt;margin-top:9.6pt;width:168.35pt;height:626.5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" filled="f" stroked="f" strokeweight=".5pt">
                <v:textbox>
                  <w:txbxContent>
                    <w:p w14:paraId="637299F2" w14:textId="77777777" w:rsidR="007F304C" w:rsidRPr="000E2D81" w:rsidRDefault="009D5381" w:rsidP="007F304C">
                      <w:pP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NAN BAJOK</w:t>
                      </w:r>
                      <w:r w:rsidRPr="0038313F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0A362B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565D99">
                        <w:rPr>
                          <w:rFonts w:cs="Arial"/>
                          <w:sz w:val="25"/>
                          <w:szCs w:val="25"/>
                        </w:rPr>
                        <w:t xml:space="preserve"> </w:t>
                      </w:r>
                      <w:r w:rsidR="007F304C" w:rsidRPr="000E2D81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>Ri-</w:t>
                      </w:r>
                      <w:proofErr w:type="spellStart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>jikuul</w:t>
                      </w:r>
                      <w:proofErr w:type="spellEnd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>ro</w:t>
                      </w:r>
                      <w:proofErr w:type="spellEnd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>rej</w:t>
                      </w:r>
                      <w:proofErr w:type="spellEnd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>delone</w:t>
                      </w:r>
                      <w:proofErr w:type="spellEnd"/>
                      <w:r w:rsidR="007F304C" w:rsidRPr="000E2D81">
                        <w:rPr>
                          <w:rStyle w:val="NoSpacingChar"/>
                          <w:sz w:val="28"/>
                          <w:szCs w:val="26"/>
                        </w:rPr>
                        <w:t xml:space="preserve"> community c</w:t>
                      </w:r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 xml:space="preserve">ollege </w:t>
                      </w:r>
                      <w:proofErr w:type="spellStart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>kinke</w:t>
                      </w:r>
                      <w:proofErr w:type="spellEnd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>reba</w:t>
                      </w:r>
                      <w:proofErr w:type="spellEnd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>delone</w:t>
                      </w:r>
                      <w:proofErr w:type="spellEnd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66F2C">
                        <w:rPr>
                          <w:rStyle w:val="NoSpacingChar"/>
                          <w:sz w:val="28"/>
                          <w:szCs w:val="26"/>
                        </w:rPr>
                        <w:t>emen</w:t>
                      </w:r>
                      <w:proofErr w:type="spellEnd"/>
                      <w:r w:rsidR="00907B74" w:rsidRPr="000E2D81">
                        <w:rPr>
                          <w:rStyle w:val="NoSpacingChar"/>
                          <w:sz w:val="28"/>
                          <w:szCs w:val="26"/>
                        </w:rPr>
                        <w:t>-year</w:t>
                      </w:r>
                      <w:r w:rsidR="007F304C" w:rsidRPr="000E2D81">
                        <w:rPr>
                          <w:rStyle w:val="NoSpacingChar"/>
                          <w:sz w:val="28"/>
                          <w:szCs w:val="26"/>
                        </w:rPr>
                        <w:t xml:space="preserve"> university.</w:t>
                      </w:r>
                    </w:p>
                    <w:p w14:paraId="3E88CE54" w14:textId="77777777" w:rsidR="004270D9" w:rsidRPr="000E2D81" w:rsidRDefault="009D5381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MOL EO</w:t>
                      </w:r>
                      <w:r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Pr="00B42EBD">
                        <w:rPr>
                          <w:rFonts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565D99">
                        <w:rPr>
                          <w:rFonts w:cs="Arial"/>
                          <w:color w:val="EA6312" w:themeColor="accent2"/>
                          <w:sz w:val="25"/>
                          <w:szCs w:val="25"/>
                        </w:rPr>
                        <w:t xml:space="preserve"> </w:t>
                      </w:r>
                      <w:r w:rsidR="00CD62E9">
                        <w:rPr>
                          <w:sz w:val="28"/>
                          <w:szCs w:val="26"/>
                        </w:rPr>
                        <w:t xml:space="preserve">Elon </w:t>
                      </w:r>
                      <w:proofErr w:type="spellStart"/>
                      <w:r w:rsidR="00CD62E9">
                        <w:rPr>
                          <w:sz w:val="28"/>
                          <w:szCs w:val="26"/>
                        </w:rPr>
                        <w:t>uun</w:t>
                      </w:r>
                      <w:proofErr w:type="spellEnd"/>
                      <w:r w:rsidR="00CD62E9">
                        <w:rPr>
                          <w:sz w:val="28"/>
                          <w:szCs w:val="26"/>
                        </w:rPr>
                        <w:t xml:space="preserve"> ko an </w:t>
                      </w:r>
                      <w:proofErr w:type="spellStart"/>
                      <w:r w:rsidR="00CD62E9"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 w:rsidR="00CD62E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D62E9">
                        <w:rPr>
                          <w:sz w:val="28"/>
                          <w:szCs w:val="26"/>
                        </w:rPr>
                        <w:t>eo</w:t>
                      </w:r>
                      <w:proofErr w:type="spellEnd"/>
                      <w:r w:rsidR="00CD62E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D62E9"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 w:rsidR="00CD62E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D62E9">
                        <w:rPr>
                          <w:sz w:val="28"/>
                          <w:szCs w:val="26"/>
                        </w:rPr>
                        <w:t>en</w:t>
                      </w:r>
                      <w:proofErr w:type="spellEnd"/>
                      <w:r w:rsidR="00CD62E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D62E9">
                        <w:rPr>
                          <w:sz w:val="28"/>
                          <w:szCs w:val="26"/>
                        </w:rPr>
                        <w:t>delone</w:t>
                      </w:r>
                      <w:proofErr w:type="spellEnd"/>
                      <w:r w:rsidR="007F304C" w:rsidRPr="000E2D81">
                        <w:rPr>
                          <w:sz w:val="28"/>
                          <w:szCs w:val="26"/>
                        </w:rPr>
                        <w:t xml:space="preserve"> co</w:t>
                      </w:r>
                      <w:r w:rsidR="00CD62E9">
                        <w:rPr>
                          <w:sz w:val="28"/>
                          <w:szCs w:val="26"/>
                        </w:rPr>
                        <w:t xml:space="preserve">mmunity colleges </w:t>
                      </w:r>
                      <w:proofErr w:type="spellStart"/>
                      <w:r w:rsidR="00CD62E9">
                        <w:rPr>
                          <w:sz w:val="28"/>
                          <w:szCs w:val="26"/>
                        </w:rPr>
                        <w:t>ijelokin</w:t>
                      </w:r>
                      <w:proofErr w:type="spellEnd"/>
                      <w:r w:rsidR="00CD62E9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CD62E9">
                        <w:rPr>
                          <w:sz w:val="28"/>
                          <w:szCs w:val="26"/>
                        </w:rPr>
                        <w:t>emen</w:t>
                      </w:r>
                      <w:proofErr w:type="spellEnd"/>
                      <w:r w:rsidR="007F304C" w:rsidRPr="000E2D81">
                        <w:rPr>
                          <w:sz w:val="28"/>
                          <w:szCs w:val="26"/>
                        </w:rPr>
                        <w:t>-year colleges.</w:t>
                      </w:r>
                    </w:p>
                    <w:p w14:paraId="21603832" w14:textId="77777777" w:rsidR="00AD30CC" w:rsidRPr="000E2D81" w:rsidRDefault="00AD30CC" w:rsidP="00AD30CC">
                      <w:pPr>
                        <w:pStyle w:val="NoSpacing"/>
                        <w:rPr>
                          <w:sz w:val="28"/>
                          <w:szCs w:val="26"/>
                        </w:rPr>
                      </w:pPr>
                    </w:p>
                    <w:p w14:paraId="03589B2D" w14:textId="30F57B53" w:rsidR="00AD30CC" w:rsidRPr="004B002C" w:rsidRDefault="00CD62E9" w:rsidP="00AD30CC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On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u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nke</w:t>
                      </w:r>
                      <w:proofErr w:type="spellEnd"/>
                      <w:r w:rsidR="007F304C" w:rsidRPr="000E2D81">
                        <w:rPr>
                          <w:sz w:val="28"/>
                          <w:szCs w:val="26"/>
                        </w:rPr>
                        <w:t xml:space="preserve"> community co</w:t>
                      </w:r>
                      <w:r>
                        <w:rPr>
                          <w:sz w:val="28"/>
                          <w:szCs w:val="26"/>
                        </w:rPr>
                        <w:t xml:space="preserve">lleg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jab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uk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lab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nen</w:t>
                      </w:r>
                      <w:proofErr w:type="spellEnd"/>
                      <w:r w:rsidR="007F304C" w:rsidRPr="000E2D81">
                        <w:rPr>
                          <w:sz w:val="28"/>
                          <w:szCs w:val="26"/>
                        </w:rPr>
                        <w:t xml:space="preserve">. </w:t>
                      </w:r>
                      <w:r>
                        <w:rPr>
                          <w:sz w:val="28"/>
                          <w:szCs w:val="26"/>
                        </w:rPr>
                        <w:t xml:space="preserve">El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or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laa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l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r w:rsidR="007F304C" w:rsidRPr="000E2D81">
                        <w:rPr>
                          <w:sz w:val="28"/>
                          <w:szCs w:val="26"/>
                        </w:rPr>
                        <w:t>communit</w:t>
                      </w:r>
                      <w:r>
                        <w:rPr>
                          <w:sz w:val="28"/>
                          <w:szCs w:val="26"/>
                        </w:rPr>
                        <w:t xml:space="preserve">y colleg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l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o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tal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</w:t>
                      </w:r>
                      <w:r w:rsidR="007F304C" w:rsidRPr="000E2D81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en</w:t>
                      </w:r>
                      <w:proofErr w:type="spellEnd"/>
                      <w:r w:rsidR="007F304C" w:rsidRPr="000E2D81">
                        <w:rPr>
                          <w:sz w:val="28"/>
                          <w:szCs w:val="26"/>
                        </w:rPr>
                        <w:t xml:space="preserve">-year university. </w:t>
                      </w:r>
                      <w:r>
                        <w:rPr>
                          <w:sz w:val="28"/>
                          <w:szCs w:val="26"/>
                        </w:rPr>
                        <w:t xml:space="preserve">Bar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uon</w:t>
                      </w:r>
                      <w:proofErr w:type="spellEnd"/>
                      <w:r w:rsidR="007F304C" w:rsidRPr="000E2D81">
                        <w:rPr>
                          <w:sz w:val="28"/>
                          <w:szCs w:val="26"/>
                        </w:rPr>
                        <w:t>,</w:t>
                      </w:r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l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jr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rej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le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b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k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mok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jbaro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e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won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jok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Kilaaj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remaron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jejet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,</w:t>
                      </w:r>
                      <w:r w:rsid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im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eman</w:t>
                      </w:r>
                      <w:proofErr w:type="spellEnd"/>
                      <w:r w:rsidR="007F304C" w:rsidRPr="004B002C">
                        <w:rPr>
                          <w:sz w:val="28"/>
                          <w:szCs w:val="26"/>
                          <w:lang w:val="es-ES"/>
                        </w:rPr>
                        <w:t>,</w:t>
                      </w:r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bwe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ajri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en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jerbal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elablok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awa</w:t>
                      </w:r>
                      <w:proofErr w:type="spellEnd"/>
                      <w:r w:rsidR="007F304C"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</w:p>
                    <w:p w14:paraId="7945CBFC" w14:textId="77777777" w:rsidR="00AD30CC" w:rsidRPr="004B002C" w:rsidRDefault="00AD30CC" w:rsidP="00AD30CC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14:paraId="05AF7D0F" w14:textId="77777777" w:rsidR="007F304C" w:rsidRPr="000E2D81" w:rsidRDefault="00CD62E9" w:rsidP="00AD30CC">
                      <w:pPr>
                        <w:pStyle w:val="NoSpacing"/>
                        <w:rPr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Elab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an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aurok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bwe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kwon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lomnak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kake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jiban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ko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wonen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kaduojlok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,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im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wonen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jikuul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eo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enaj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>jejet</w:t>
                      </w:r>
                      <w:proofErr w:type="spellEnd"/>
                      <w:r w:rsidRPr="004B002C">
                        <w:rPr>
                          <w:sz w:val="28"/>
                          <w:szCs w:val="26"/>
                          <w:lang w:val="es-ES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ma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tak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ko am</w:t>
                      </w:r>
                      <w:r w:rsidR="00907B74" w:rsidRPr="000E2D81"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85D5B54" w14:textId="77777777" w:rsidR="00AD30CC" w:rsidRDefault="00AD30CC" w:rsidP="00AD30CC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0"/>
                        </w:rPr>
                      </w:pPr>
                    </w:p>
                    <w:p w14:paraId="708565CD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7C2D9" w14:textId="77777777" w:rsidR="00E25AF1" w:rsidRDefault="00E25AF1" w:rsidP="009909CD">
      <w:pPr>
        <w:spacing w:after="0" w:line="240" w:lineRule="auto"/>
      </w:pPr>
      <w:r>
        <w:separator/>
      </w:r>
    </w:p>
  </w:endnote>
  <w:endnote w:type="continuationSeparator" w:id="0">
    <w:p w14:paraId="591BF67F" w14:textId="77777777" w:rsidR="00E25AF1" w:rsidRDefault="00E25AF1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AB560" w14:textId="77777777" w:rsidR="00C54BB7" w:rsidRDefault="00C54BB7" w:rsidP="00C54BB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F7EC225" wp14:editId="3CEAF4A3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7FD1578" w14:textId="6D1D7F19" w:rsidR="00AB1692" w:rsidRPr="00D46648" w:rsidRDefault="00AB1692" w:rsidP="00AB1692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al</w:t>
    </w:r>
    <w:proofErr w:type="spellEnd"/>
    <w:r>
      <w:rPr>
        <w:rFonts w:ascii="Myriad Pro" w:hAnsi="Myriad Pro"/>
        <w:sz w:val="24"/>
        <w:szCs w:val="36"/>
      </w:rPr>
      <w:t xml:space="preserve"> nan</w:t>
    </w:r>
    <w:r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5F3F29" w:rsidRPr="00BF40D2">
        <w:rPr>
          <w:rStyle w:val="Hyperlink"/>
        </w:rPr>
        <w:t>https://gearup.wa.gov/students-families</w:t>
      </w:r>
    </w:hyperlink>
    <w:r w:rsidR="005F3F29">
      <w:t xml:space="preserve"> </w:t>
    </w:r>
    <w:r>
      <w:rPr>
        <w:rFonts w:ascii="Myriad Pro" w:hAnsi="Myriad Pro"/>
        <w:sz w:val="24"/>
        <w:szCs w:val="36"/>
      </w:rPr>
      <w:t xml:space="preserve">nan </w:t>
    </w:r>
    <w:proofErr w:type="spellStart"/>
    <w:r>
      <w:rPr>
        <w:rFonts w:ascii="Myriad Pro" w:hAnsi="Myriad Pro"/>
        <w:sz w:val="24"/>
        <w:szCs w:val="36"/>
      </w:rPr>
      <w:t>bokelablok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melel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i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jerbal</w:t>
    </w:r>
    <w:proofErr w:type="spellEnd"/>
    <w:r>
      <w:rPr>
        <w:rFonts w:ascii="Myriad Pro" w:hAnsi="Myriad Pro"/>
        <w:sz w:val="24"/>
        <w:szCs w:val="36"/>
      </w:rPr>
      <w:t xml:space="preserve"> ko nan </w:t>
    </w:r>
    <w:proofErr w:type="spellStart"/>
    <w:r>
      <w:rPr>
        <w:rFonts w:ascii="Myriad Pro" w:hAnsi="Myriad Pro"/>
        <w:sz w:val="24"/>
        <w:szCs w:val="36"/>
      </w:rPr>
      <w:t>jiba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jr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e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ejuum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man</w:t>
    </w:r>
    <w:proofErr w:type="spellEnd"/>
    <w:r>
      <w:rPr>
        <w:rFonts w:ascii="Myriad Pro" w:hAnsi="Myriad Pro"/>
        <w:sz w:val="24"/>
        <w:szCs w:val="36"/>
      </w:rPr>
      <w:t xml:space="preserve"> plan</w:t>
    </w:r>
    <w:r w:rsidRPr="00EE63E2">
      <w:rPr>
        <w:rFonts w:ascii="Myriad Pro" w:hAnsi="Myriad Pro"/>
        <w:sz w:val="24"/>
        <w:szCs w:val="36"/>
      </w:rPr>
      <w:t>.</w:t>
    </w:r>
  </w:p>
  <w:p w14:paraId="332D5E28" w14:textId="77777777" w:rsidR="00C54BB7" w:rsidRPr="00D46648" w:rsidRDefault="00C54BB7" w:rsidP="00C54BB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B35DB" w14:textId="77777777" w:rsidR="00E25AF1" w:rsidRDefault="00E25AF1" w:rsidP="009909CD">
      <w:pPr>
        <w:spacing w:after="0" w:line="240" w:lineRule="auto"/>
      </w:pPr>
      <w:r>
        <w:separator/>
      </w:r>
    </w:p>
  </w:footnote>
  <w:footnote w:type="continuationSeparator" w:id="0">
    <w:p w14:paraId="6E36D4DC" w14:textId="77777777" w:rsidR="00E25AF1" w:rsidRDefault="00E25AF1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2008D9"/>
    <w:multiLevelType w:val="hybridMultilevel"/>
    <w:tmpl w:val="47FAAB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E040E1"/>
    <w:multiLevelType w:val="hybridMultilevel"/>
    <w:tmpl w:val="6E4A88F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05CD"/>
    <w:multiLevelType w:val="hybridMultilevel"/>
    <w:tmpl w:val="78B4FEB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8"/>
  </w:num>
  <w:num w:numId="4">
    <w:abstractNumId w:val="10"/>
  </w:num>
  <w:num w:numId="5">
    <w:abstractNumId w:val="17"/>
  </w:num>
  <w:num w:numId="6">
    <w:abstractNumId w:val="16"/>
  </w:num>
  <w:num w:numId="7">
    <w:abstractNumId w:val="15"/>
  </w:num>
  <w:num w:numId="8">
    <w:abstractNumId w:val="19"/>
  </w:num>
  <w:num w:numId="9">
    <w:abstractNumId w:val="13"/>
  </w:num>
  <w:num w:numId="10">
    <w:abstractNumId w:val="6"/>
  </w:num>
  <w:num w:numId="11">
    <w:abstractNumId w:val="27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29"/>
  </w:num>
  <w:num w:numId="20">
    <w:abstractNumId w:val="37"/>
  </w:num>
  <w:num w:numId="21">
    <w:abstractNumId w:val="3"/>
  </w:num>
  <w:num w:numId="22">
    <w:abstractNumId w:val="5"/>
  </w:num>
  <w:num w:numId="23">
    <w:abstractNumId w:val="18"/>
  </w:num>
  <w:num w:numId="24">
    <w:abstractNumId w:val="38"/>
  </w:num>
  <w:num w:numId="25">
    <w:abstractNumId w:val="20"/>
  </w:num>
  <w:num w:numId="26">
    <w:abstractNumId w:val="31"/>
  </w:num>
  <w:num w:numId="27">
    <w:abstractNumId w:val="4"/>
  </w:num>
  <w:num w:numId="28">
    <w:abstractNumId w:val="2"/>
  </w:num>
  <w:num w:numId="29">
    <w:abstractNumId w:val="11"/>
  </w:num>
  <w:num w:numId="30">
    <w:abstractNumId w:val="25"/>
  </w:num>
  <w:num w:numId="31">
    <w:abstractNumId w:val="36"/>
  </w:num>
  <w:num w:numId="32">
    <w:abstractNumId w:val="26"/>
  </w:num>
  <w:num w:numId="33">
    <w:abstractNumId w:val="39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0"/>
  </w:num>
  <w:num w:numId="39">
    <w:abstractNumId w:val="9"/>
  </w:num>
  <w:num w:numId="40">
    <w:abstractNumId w:val="8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A2MTCwMDEysTRW0lEKTi0uzszPAykwrAUAbSfNCSwAAAA="/>
  </w:docVars>
  <w:rsids>
    <w:rsidRoot w:val="001B2141"/>
    <w:rsid w:val="00025341"/>
    <w:rsid w:val="00076C3A"/>
    <w:rsid w:val="000856A5"/>
    <w:rsid w:val="000B590E"/>
    <w:rsid w:val="000E2D81"/>
    <w:rsid w:val="001733BE"/>
    <w:rsid w:val="001956B9"/>
    <w:rsid w:val="001A6610"/>
    <w:rsid w:val="001B2141"/>
    <w:rsid w:val="001D16DC"/>
    <w:rsid w:val="001D41E3"/>
    <w:rsid w:val="001D5F2E"/>
    <w:rsid w:val="00275C50"/>
    <w:rsid w:val="002B0FFE"/>
    <w:rsid w:val="002B64BD"/>
    <w:rsid w:val="003347BC"/>
    <w:rsid w:val="003F58AD"/>
    <w:rsid w:val="00406591"/>
    <w:rsid w:val="00414D69"/>
    <w:rsid w:val="004270D9"/>
    <w:rsid w:val="00436814"/>
    <w:rsid w:val="0047425E"/>
    <w:rsid w:val="004B002C"/>
    <w:rsid w:val="004D04C9"/>
    <w:rsid w:val="005326F5"/>
    <w:rsid w:val="005C272F"/>
    <w:rsid w:val="005C6ED6"/>
    <w:rsid w:val="005D0A19"/>
    <w:rsid w:val="005F3F29"/>
    <w:rsid w:val="00617874"/>
    <w:rsid w:val="006207D8"/>
    <w:rsid w:val="00645074"/>
    <w:rsid w:val="00661D0B"/>
    <w:rsid w:val="00671A4B"/>
    <w:rsid w:val="00675C1D"/>
    <w:rsid w:val="00685C13"/>
    <w:rsid w:val="00686112"/>
    <w:rsid w:val="00696E04"/>
    <w:rsid w:val="006F45EA"/>
    <w:rsid w:val="006F4ED5"/>
    <w:rsid w:val="0070210A"/>
    <w:rsid w:val="0077205D"/>
    <w:rsid w:val="00781C88"/>
    <w:rsid w:val="00784F1D"/>
    <w:rsid w:val="007F304C"/>
    <w:rsid w:val="008110A7"/>
    <w:rsid w:val="00854BA0"/>
    <w:rsid w:val="00862933"/>
    <w:rsid w:val="00874387"/>
    <w:rsid w:val="008916E0"/>
    <w:rsid w:val="008A4FE5"/>
    <w:rsid w:val="008A70EC"/>
    <w:rsid w:val="00907B74"/>
    <w:rsid w:val="00980FFC"/>
    <w:rsid w:val="009909CD"/>
    <w:rsid w:val="00996BE5"/>
    <w:rsid w:val="009B09EE"/>
    <w:rsid w:val="009D5381"/>
    <w:rsid w:val="00A25076"/>
    <w:rsid w:val="00A51106"/>
    <w:rsid w:val="00A721C8"/>
    <w:rsid w:val="00A924DC"/>
    <w:rsid w:val="00AB1692"/>
    <w:rsid w:val="00AC67ED"/>
    <w:rsid w:val="00AD30CC"/>
    <w:rsid w:val="00B044CD"/>
    <w:rsid w:val="00B50B7C"/>
    <w:rsid w:val="00B53C93"/>
    <w:rsid w:val="00B646B2"/>
    <w:rsid w:val="00B700CB"/>
    <w:rsid w:val="00B7519A"/>
    <w:rsid w:val="00B91A1C"/>
    <w:rsid w:val="00BC1FC4"/>
    <w:rsid w:val="00BD094D"/>
    <w:rsid w:val="00BD2544"/>
    <w:rsid w:val="00BF154F"/>
    <w:rsid w:val="00C41269"/>
    <w:rsid w:val="00C54BB7"/>
    <w:rsid w:val="00C66F2C"/>
    <w:rsid w:val="00C91747"/>
    <w:rsid w:val="00CA36F6"/>
    <w:rsid w:val="00CC6832"/>
    <w:rsid w:val="00CD2DEC"/>
    <w:rsid w:val="00CD62E9"/>
    <w:rsid w:val="00CE5BCB"/>
    <w:rsid w:val="00CF1D50"/>
    <w:rsid w:val="00CF2BB7"/>
    <w:rsid w:val="00CF3FCC"/>
    <w:rsid w:val="00D06E28"/>
    <w:rsid w:val="00D14F9D"/>
    <w:rsid w:val="00D2468A"/>
    <w:rsid w:val="00D257AF"/>
    <w:rsid w:val="00D321C2"/>
    <w:rsid w:val="00D82C4B"/>
    <w:rsid w:val="00DA43B1"/>
    <w:rsid w:val="00E25AF1"/>
    <w:rsid w:val="00E3705E"/>
    <w:rsid w:val="00E63B57"/>
    <w:rsid w:val="00E641D7"/>
    <w:rsid w:val="00EB69AD"/>
    <w:rsid w:val="00F23D24"/>
    <w:rsid w:val="00F35BE3"/>
    <w:rsid w:val="00F40A18"/>
    <w:rsid w:val="00FB2594"/>
    <w:rsid w:val="00FC321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66E0D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F3F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nowhow2go.com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://www.knowhow2go.com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3F9C6F528E447908319FF86E2D21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D956D-EEF4-4FDF-B730-8FF0DF1FC48C}"/>
      </w:docPartPr>
      <w:docPartBody>
        <w:p w:rsidR="00C8064E" w:rsidRDefault="00654CFF" w:rsidP="00654CFF">
          <w:pPr>
            <w:pStyle w:val="33F9C6F528E447908319FF86E2D21BC0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E078ED0284C47E897059392C7029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8FC03-6148-4F25-A353-D3FF741DB9B3}"/>
      </w:docPartPr>
      <w:docPartBody>
        <w:p w:rsidR="00C8064E" w:rsidRDefault="00654CFF" w:rsidP="00654CFF">
          <w:pPr>
            <w:pStyle w:val="5E078ED0284C47E897059392C70294F9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PMinch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654CFF"/>
    <w:rsid w:val="008C7997"/>
    <w:rsid w:val="00A523FA"/>
    <w:rsid w:val="00BD4B9E"/>
    <w:rsid w:val="00C26B56"/>
    <w:rsid w:val="00C80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4CFF"/>
    <w:rPr>
      <w:color w:val="808080"/>
    </w:rPr>
  </w:style>
  <w:style w:type="paragraph" w:customStyle="1" w:styleId="33F9C6F528E447908319FF86E2D21BC0">
    <w:name w:val="33F9C6F528E447908319FF86E2D21BC0"/>
    <w:rsid w:val="00654CFF"/>
  </w:style>
  <w:style w:type="paragraph" w:customStyle="1" w:styleId="5E078ED0284C47E897059392C70294F9">
    <w:name w:val="5E078ED0284C47E897059392C70294F9"/>
    <w:rsid w:val="00654C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7E4AA2-FDE3-4734-A89A-B104C4CFCC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08T13:46:00Z</dcterms:created>
  <dcterms:modified xsi:type="dcterms:W3CDTF">2021-08-27T17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